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4B36FD" w14:textId="6DBC2EBF" w:rsidR="00F72533" w:rsidRPr="006C3DB7" w:rsidRDefault="00F72533" w:rsidP="00731B2C">
      <w:pPr>
        <w:rPr>
          <w:b/>
          <w:bCs/>
          <w:szCs w:val="32"/>
        </w:rPr>
      </w:pPr>
    </w:p>
    <w:p w14:paraId="15BC6264" w14:textId="77777777" w:rsidR="006C3DB7" w:rsidRDefault="006C3DB7" w:rsidP="00D55A8B">
      <w:pPr>
        <w:jc w:val="center"/>
        <w:rPr>
          <w:b/>
          <w:bCs/>
          <w:color w:val="244061" w:themeColor="accent1" w:themeShade="80"/>
          <w:sz w:val="32"/>
          <w:szCs w:val="32"/>
        </w:rPr>
      </w:pPr>
    </w:p>
    <w:p w14:paraId="65505181" w14:textId="4CCDFEFF" w:rsidR="00FB74D6" w:rsidRPr="00B60AA0" w:rsidRDefault="00D55A8B" w:rsidP="00D55A8B">
      <w:pPr>
        <w:jc w:val="center"/>
        <w:rPr>
          <w:b/>
          <w:bCs/>
          <w:sz w:val="32"/>
          <w:szCs w:val="32"/>
        </w:rPr>
      </w:pPr>
      <w:r w:rsidRPr="00B60AA0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C1FF7B" wp14:editId="12A7856C">
                <wp:simplePos x="0" y="0"/>
                <wp:positionH relativeFrom="column">
                  <wp:posOffset>-547370</wp:posOffset>
                </wp:positionH>
                <wp:positionV relativeFrom="paragraph">
                  <wp:posOffset>-364490</wp:posOffset>
                </wp:positionV>
                <wp:extent cx="6597650" cy="71755"/>
                <wp:effectExtent l="0" t="0" r="19050" b="17145"/>
                <wp:wrapNone/>
                <wp:docPr id="9" name="Rectángul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7650" cy="7175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EEB9F02" id="Rectángulo 9" o:spid="_x0000_s1026" style="position:absolute;margin-left:-43.1pt;margin-top:-28.7pt;width:519.5pt;height:5.6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" fillcolor="#4f81bd [3204]" strokecolor="#4f81bd [3204]" strokeweight="2pt"/>
            </w:pict>
          </mc:Fallback>
        </mc:AlternateContent>
      </w:r>
      <w:r w:rsidR="00A34D54" w:rsidRPr="00B60AA0">
        <w:rPr>
          <w:b/>
          <w:bCs/>
          <w:sz w:val="32"/>
          <w:szCs w:val="32"/>
        </w:rPr>
        <w:t xml:space="preserve">PROGRAMA </w:t>
      </w:r>
    </w:p>
    <w:p w14:paraId="084063C0" w14:textId="2EDA8340" w:rsidR="00FB74D6" w:rsidRPr="00B60AA0" w:rsidRDefault="00FB74D6" w:rsidP="00FB74D6">
      <w:pPr>
        <w:jc w:val="center"/>
        <w:rPr>
          <w:b/>
          <w:bCs/>
          <w:sz w:val="32"/>
          <w:szCs w:val="32"/>
        </w:rPr>
      </w:pPr>
    </w:p>
    <w:p w14:paraId="47C1284E" w14:textId="77777777" w:rsidR="00C3029C" w:rsidRPr="00B60AA0" w:rsidRDefault="008E2B4C" w:rsidP="00C4172D">
      <w:pPr>
        <w:jc w:val="center"/>
        <w:rPr>
          <w:b/>
          <w:bCs/>
          <w:sz w:val="32"/>
          <w:szCs w:val="32"/>
          <w:lang w:val="es-ES_tradnl"/>
        </w:rPr>
      </w:pPr>
      <w:r w:rsidRPr="00B60AA0">
        <w:rPr>
          <w:b/>
          <w:bCs/>
          <w:sz w:val="32"/>
          <w:szCs w:val="32"/>
          <w:lang w:val="es-ES_tradnl"/>
        </w:rPr>
        <w:t>DIPLOMADO EN</w:t>
      </w:r>
      <w:r w:rsidR="00153E00" w:rsidRPr="00B60AA0">
        <w:rPr>
          <w:b/>
          <w:bCs/>
          <w:sz w:val="32"/>
          <w:szCs w:val="32"/>
          <w:lang w:val="es-ES_tradnl"/>
        </w:rPr>
        <w:t xml:space="preserve"> ANÁLISIS </w:t>
      </w:r>
      <w:r w:rsidR="00F226DB" w:rsidRPr="00B60AA0">
        <w:rPr>
          <w:b/>
          <w:bCs/>
          <w:sz w:val="32"/>
          <w:szCs w:val="32"/>
          <w:lang w:val="es-ES_tradnl"/>
        </w:rPr>
        <w:t>DE DATOS CON R PARA LA ACUICULTURA</w:t>
      </w:r>
      <w:r w:rsidR="00C4172D" w:rsidRPr="00B60AA0">
        <w:rPr>
          <w:b/>
          <w:bCs/>
          <w:sz w:val="32"/>
          <w:szCs w:val="32"/>
          <w:lang w:val="es-ES_tradnl"/>
        </w:rPr>
        <w:t xml:space="preserve"> </w:t>
      </w:r>
    </w:p>
    <w:p w14:paraId="625386E1" w14:textId="77777777" w:rsidR="00C3029C" w:rsidRPr="00B60AA0" w:rsidRDefault="00C3029C" w:rsidP="00C4172D">
      <w:pPr>
        <w:jc w:val="center"/>
        <w:rPr>
          <w:b/>
          <w:bCs/>
          <w:sz w:val="32"/>
          <w:szCs w:val="32"/>
          <w:lang w:val="es-ES_tradnl"/>
        </w:rPr>
      </w:pPr>
    </w:p>
    <w:p w14:paraId="154DB279" w14:textId="70E0DE0F" w:rsidR="00C4172D" w:rsidRPr="00B60AA0" w:rsidRDefault="008E2B4C" w:rsidP="00EE436D">
      <w:pPr>
        <w:jc w:val="center"/>
        <w:rPr>
          <w:b/>
          <w:bCs/>
          <w:sz w:val="32"/>
          <w:szCs w:val="32"/>
          <w:lang w:val="es-ES_tradnl"/>
        </w:rPr>
      </w:pPr>
      <w:r w:rsidRPr="00B60AA0">
        <w:rPr>
          <w:b/>
          <w:bCs/>
          <w:i/>
          <w:sz w:val="32"/>
          <w:szCs w:val="32"/>
          <w:lang w:val="es-ES_tradnl"/>
        </w:rPr>
        <w:t>2da versión</w:t>
      </w:r>
    </w:p>
    <w:p w14:paraId="60C48B1F" w14:textId="77777777" w:rsidR="00C4172D" w:rsidRPr="00B60AA0" w:rsidRDefault="00C4172D" w:rsidP="00C4172D">
      <w:pPr>
        <w:jc w:val="center"/>
        <w:rPr>
          <w:b/>
          <w:bCs/>
          <w:sz w:val="32"/>
          <w:szCs w:val="32"/>
          <w:lang w:val="es-ES_tradnl"/>
        </w:rPr>
      </w:pPr>
    </w:p>
    <w:p w14:paraId="6F1A02D2" w14:textId="605208D3" w:rsidR="00C4172D" w:rsidRPr="00B60AA0" w:rsidRDefault="00C4172D" w:rsidP="00C4172D">
      <w:pPr>
        <w:spacing w:line="276" w:lineRule="auto"/>
        <w:jc w:val="center"/>
        <w:rPr>
          <w:b/>
          <w:sz w:val="32"/>
          <w:szCs w:val="32"/>
        </w:rPr>
      </w:pPr>
      <w:r w:rsidRPr="00B60AA0">
        <w:rPr>
          <w:b/>
          <w:sz w:val="32"/>
          <w:szCs w:val="32"/>
        </w:rPr>
        <w:t>1 OCTUBRE</w:t>
      </w:r>
      <w:r w:rsidR="004A2A3D" w:rsidRPr="00B60AA0">
        <w:rPr>
          <w:b/>
          <w:sz w:val="32"/>
          <w:szCs w:val="32"/>
        </w:rPr>
        <w:t xml:space="preserve"> -</w:t>
      </w:r>
      <w:r w:rsidRPr="00B60AA0">
        <w:rPr>
          <w:b/>
          <w:sz w:val="32"/>
          <w:szCs w:val="32"/>
        </w:rPr>
        <w:t xml:space="preserve"> 31 NOVIEMBRE</w:t>
      </w:r>
      <w:r w:rsidR="004A2A3D" w:rsidRPr="00B60AA0">
        <w:rPr>
          <w:b/>
          <w:sz w:val="32"/>
          <w:szCs w:val="32"/>
        </w:rPr>
        <w:t xml:space="preserve"> </w:t>
      </w:r>
      <w:r w:rsidRPr="00B60AA0">
        <w:rPr>
          <w:b/>
          <w:sz w:val="32"/>
          <w:szCs w:val="32"/>
        </w:rPr>
        <w:t>2021</w:t>
      </w:r>
    </w:p>
    <w:p w14:paraId="36E4C294" w14:textId="77777777" w:rsidR="00C0380F" w:rsidRPr="00B60AA0" w:rsidRDefault="00C0380F" w:rsidP="00C0380F">
      <w:pPr>
        <w:rPr>
          <w:bCs/>
        </w:rPr>
      </w:pPr>
    </w:p>
    <w:p w14:paraId="1764169D" w14:textId="436132AA" w:rsidR="00C0380F" w:rsidRPr="00B60AA0" w:rsidRDefault="00E81D03" w:rsidP="00D55A8B">
      <w:pPr>
        <w:spacing w:line="276" w:lineRule="auto"/>
        <w:rPr>
          <w:b/>
          <w:bCs/>
          <w:color w:val="4F81BD" w:themeColor="accent1"/>
        </w:rPr>
      </w:pPr>
      <w:r w:rsidRPr="00B60AA0">
        <w:rPr>
          <w:b/>
          <w:bCs/>
          <w:color w:val="4F81BD" w:themeColor="accent1"/>
        </w:rPr>
        <w:t>DESCRIPCIÓ</w:t>
      </w:r>
      <w:r w:rsidR="0059219C" w:rsidRPr="00B60AA0">
        <w:rPr>
          <w:b/>
          <w:bCs/>
          <w:color w:val="4F81BD" w:themeColor="accent1"/>
        </w:rPr>
        <w:t xml:space="preserve">N </w:t>
      </w:r>
      <w:r w:rsidR="00F56ECE" w:rsidRPr="00B60AA0">
        <w:rPr>
          <w:b/>
          <w:bCs/>
          <w:color w:val="4F81BD" w:themeColor="accent1"/>
        </w:rPr>
        <w:t xml:space="preserve">DEL </w:t>
      </w:r>
      <w:r w:rsidR="00C46838" w:rsidRPr="00B60AA0">
        <w:rPr>
          <w:b/>
          <w:bCs/>
          <w:color w:val="4F81BD" w:themeColor="accent1"/>
        </w:rPr>
        <w:t>DIPLOMADO</w:t>
      </w:r>
    </w:p>
    <w:p w14:paraId="7526967E" w14:textId="77777777" w:rsidR="004402AD" w:rsidRPr="00B60AA0" w:rsidRDefault="004402AD" w:rsidP="00750747">
      <w:pPr>
        <w:jc w:val="center"/>
        <w:rPr>
          <w:b/>
          <w:bCs/>
        </w:rPr>
      </w:pPr>
    </w:p>
    <w:p w14:paraId="12FA6E5C" w14:textId="2C5CF7E0" w:rsidR="00E23FBB" w:rsidRPr="00B60AA0" w:rsidRDefault="00731B2C" w:rsidP="00251E4C">
      <w:pPr>
        <w:spacing w:line="276" w:lineRule="auto"/>
        <w:jc w:val="both"/>
        <w:rPr>
          <w:bCs/>
        </w:rPr>
      </w:pPr>
      <w:r w:rsidRPr="00B60AA0">
        <w:rPr>
          <w:bCs/>
        </w:rPr>
        <w:t xml:space="preserve">El </w:t>
      </w:r>
      <w:r w:rsidR="008E2B4C" w:rsidRPr="00B60AA0">
        <w:rPr>
          <w:b/>
          <w:bCs/>
          <w:i/>
        </w:rPr>
        <w:t xml:space="preserve">Diplomado </w:t>
      </w:r>
      <w:r w:rsidR="00DB1658" w:rsidRPr="00B60AA0">
        <w:rPr>
          <w:bCs/>
        </w:rPr>
        <w:t xml:space="preserve">tiene como propósito </w:t>
      </w:r>
      <w:r w:rsidR="00EA3D68" w:rsidRPr="00B60AA0">
        <w:rPr>
          <w:bCs/>
        </w:rPr>
        <w:t>que los estudiantes</w:t>
      </w:r>
      <w:r w:rsidR="00EC14D2" w:rsidRPr="00B60AA0">
        <w:rPr>
          <w:bCs/>
        </w:rPr>
        <w:t xml:space="preserve"> desarrollen habilidades para </w:t>
      </w:r>
      <w:r w:rsidR="00FE525C" w:rsidRPr="00B60AA0">
        <w:rPr>
          <w:bCs/>
        </w:rPr>
        <w:t xml:space="preserve">realizar </w:t>
      </w:r>
      <w:r w:rsidR="00DB1658" w:rsidRPr="00B60AA0">
        <w:rPr>
          <w:bCs/>
        </w:rPr>
        <w:t xml:space="preserve">análisis de datos </w:t>
      </w:r>
      <w:r w:rsidR="00633C93" w:rsidRPr="00B60AA0">
        <w:rPr>
          <w:bCs/>
        </w:rPr>
        <w:t xml:space="preserve">en </w:t>
      </w:r>
      <w:r w:rsidR="00A34D54" w:rsidRPr="00B60AA0">
        <w:rPr>
          <w:bCs/>
        </w:rPr>
        <w:t>acuicultura</w:t>
      </w:r>
      <w:r w:rsidRPr="00B60AA0">
        <w:rPr>
          <w:bCs/>
        </w:rPr>
        <w:t xml:space="preserve"> </w:t>
      </w:r>
      <w:r w:rsidR="00F226DB" w:rsidRPr="00B60AA0">
        <w:rPr>
          <w:bCs/>
        </w:rPr>
        <w:t>usando</w:t>
      </w:r>
      <w:r w:rsidR="00FA58AD" w:rsidRPr="00B60AA0">
        <w:rPr>
          <w:bCs/>
        </w:rPr>
        <w:t xml:space="preserve"> el lenguaje de programación R</w:t>
      </w:r>
      <w:r w:rsidR="00C46838" w:rsidRPr="00B60AA0">
        <w:rPr>
          <w:bCs/>
        </w:rPr>
        <w:t xml:space="preserve"> y </w:t>
      </w:r>
      <w:proofErr w:type="spellStart"/>
      <w:r w:rsidR="00C46838" w:rsidRPr="00B60AA0">
        <w:rPr>
          <w:bCs/>
        </w:rPr>
        <w:t>Rstudio-cloud</w:t>
      </w:r>
      <w:proofErr w:type="spellEnd"/>
      <w:r w:rsidR="00EC14D2" w:rsidRPr="00B60AA0">
        <w:rPr>
          <w:bCs/>
        </w:rPr>
        <w:t xml:space="preserve">. </w:t>
      </w:r>
      <w:r w:rsidR="00C46838" w:rsidRPr="00B60AA0">
        <w:rPr>
          <w:bCs/>
        </w:rPr>
        <w:t>Durante el diplomado se entregan</w:t>
      </w:r>
      <w:r w:rsidR="00CE6AB1" w:rsidRPr="00B60AA0">
        <w:rPr>
          <w:bCs/>
        </w:rPr>
        <w:t xml:space="preserve"> </w:t>
      </w:r>
      <w:r w:rsidR="00A34D54" w:rsidRPr="00B60AA0">
        <w:rPr>
          <w:bCs/>
        </w:rPr>
        <w:t>los fundamentos teóricos de la ciencia moderna del análisis de datos</w:t>
      </w:r>
      <w:r w:rsidR="00562DB1" w:rsidRPr="00B60AA0">
        <w:rPr>
          <w:bCs/>
        </w:rPr>
        <w:t>,</w:t>
      </w:r>
      <w:r w:rsidR="00A34D54" w:rsidRPr="00B60AA0">
        <w:rPr>
          <w:bCs/>
        </w:rPr>
        <w:t xml:space="preserve"> </w:t>
      </w:r>
      <w:r w:rsidR="00CE6AB1" w:rsidRPr="00B60AA0">
        <w:rPr>
          <w:bCs/>
        </w:rPr>
        <w:t xml:space="preserve">así como </w:t>
      </w:r>
      <w:r w:rsidR="00C46838" w:rsidRPr="00B60AA0">
        <w:rPr>
          <w:bCs/>
        </w:rPr>
        <w:t>de las</w:t>
      </w:r>
      <w:r w:rsidR="00FE525C" w:rsidRPr="00B60AA0">
        <w:rPr>
          <w:bCs/>
        </w:rPr>
        <w:t xml:space="preserve"> </w:t>
      </w:r>
      <w:r w:rsidR="00633C93" w:rsidRPr="00B60AA0">
        <w:rPr>
          <w:bCs/>
        </w:rPr>
        <w:t xml:space="preserve">competencias prácticas </w:t>
      </w:r>
      <w:r w:rsidR="00FE525C" w:rsidRPr="00B60AA0">
        <w:rPr>
          <w:bCs/>
        </w:rPr>
        <w:t xml:space="preserve">claves </w:t>
      </w:r>
      <w:r w:rsidR="00633C93" w:rsidRPr="00B60AA0">
        <w:rPr>
          <w:bCs/>
        </w:rPr>
        <w:t>para el almacenamiento, lectura, procesamiento</w:t>
      </w:r>
      <w:r w:rsidR="00251E4C" w:rsidRPr="00B60AA0">
        <w:rPr>
          <w:bCs/>
        </w:rPr>
        <w:t xml:space="preserve"> y </w:t>
      </w:r>
      <w:r w:rsidR="00C46838" w:rsidRPr="00B60AA0">
        <w:rPr>
          <w:bCs/>
        </w:rPr>
        <w:t>presentación de resultados. B</w:t>
      </w:r>
      <w:r w:rsidR="005D2A49" w:rsidRPr="00B60AA0">
        <w:rPr>
          <w:bCs/>
        </w:rPr>
        <w:t>ajo el paradigma de la</w:t>
      </w:r>
      <w:r w:rsidR="00633C93" w:rsidRPr="00B60AA0">
        <w:rPr>
          <w:bCs/>
        </w:rPr>
        <w:t xml:space="preserve"> investigación reproducible</w:t>
      </w:r>
      <w:r w:rsidR="00C46838" w:rsidRPr="00B60AA0">
        <w:rPr>
          <w:bCs/>
        </w:rPr>
        <w:t xml:space="preserve"> el diplomado desarrolla en los estudiantes habilidades para trabajar con </w:t>
      </w:r>
      <w:proofErr w:type="spellStart"/>
      <w:r w:rsidR="004A2A3D" w:rsidRPr="00B60AA0">
        <w:rPr>
          <w:bCs/>
        </w:rPr>
        <w:t>Rmarkdown</w:t>
      </w:r>
      <w:proofErr w:type="spellEnd"/>
      <w:r w:rsidR="004A2A3D" w:rsidRPr="00B60AA0">
        <w:rPr>
          <w:bCs/>
        </w:rPr>
        <w:t xml:space="preserve"> y GitHub</w:t>
      </w:r>
      <w:r w:rsidR="00C46838" w:rsidRPr="00B60AA0">
        <w:rPr>
          <w:bCs/>
        </w:rPr>
        <w:t>. Finalmente</w:t>
      </w:r>
      <w:r w:rsidR="004A2A3D" w:rsidRPr="00B60AA0">
        <w:rPr>
          <w:bCs/>
        </w:rPr>
        <w:t>,</w:t>
      </w:r>
      <w:r w:rsidR="00C46838" w:rsidRPr="00B60AA0">
        <w:rPr>
          <w:bCs/>
        </w:rPr>
        <w:t xml:space="preserve"> durante el curso los alumnos aprenderán a realizar </w:t>
      </w:r>
      <w:r w:rsidR="00F226DB" w:rsidRPr="00B60AA0">
        <w:rPr>
          <w:bCs/>
        </w:rPr>
        <w:t>a</w:t>
      </w:r>
      <w:r w:rsidR="00633C93" w:rsidRPr="00B60AA0">
        <w:rPr>
          <w:bCs/>
        </w:rPr>
        <w:t>nálisis exploratorio de datos</w:t>
      </w:r>
      <w:r w:rsidR="00DB1658" w:rsidRPr="00B60AA0">
        <w:rPr>
          <w:bCs/>
        </w:rPr>
        <w:t>,</w:t>
      </w:r>
      <w:r w:rsidR="000A2B7E" w:rsidRPr="00B60AA0">
        <w:rPr>
          <w:bCs/>
        </w:rPr>
        <w:t xml:space="preserve"> </w:t>
      </w:r>
      <w:r w:rsidR="00633C93" w:rsidRPr="00B60AA0">
        <w:rPr>
          <w:bCs/>
        </w:rPr>
        <w:t>inferencia estadística</w:t>
      </w:r>
      <w:r w:rsidR="00CC396C" w:rsidRPr="00B60AA0">
        <w:rPr>
          <w:bCs/>
        </w:rPr>
        <w:t xml:space="preserve">, </w:t>
      </w:r>
      <w:r w:rsidR="00C46838" w:rsidRPr="00B60AA0">
        <w:rPr>
          <w:bCs/>
        </w:rPr>
        <w:t xml:space="preserve">diferentes </w:t>
      </w:r>
      <w:r w:rsidR="00633C93" w:rsidRPr="00B60AA0">
        <w:rPr>
          <w:bCs/>
        </w:rPr>
        <w:t xml:space="preserve">modelos </w:t>
      </w:r>
      <w:r w:rsidR="00C46838" w:rsidRPr="00B60AA0">
        <w:rPr>
          <w:bCs/>
        </w:rPr>
        <w:t xml:space="preserve">de regresión lineal simple, </w:t>
      </w:r>
      <w:r w:rsidR="00B60AA0" w:rsidRPr="00B60AA0">
        <w:rPr>
          <w:bCs/>
        </w:rPr>
        <w:t>múltiple</w:t>
      </w:r>
      <w:r w:rsidR="00C46838" w:rsidRPr="00B60AA0">
        <w:rPr>
          <w:bCs/>
        </w:rPr>
        <w:t xml:space="preserve"> y logística, así como algunos</w:t>
      </w:r>
      <w:r w:rsidR="00B60AA0" w:rsidRPr="00B60AA0">
        <w:rPr>
          <w:bCs/>
        </w:rPr>
        <w:t xml:space="preserve"> análisis </w:t>
      </w:r>
      <w:proofErr w:type="spellStart"/>
      <w:r w:rsidR="00B60AA0" w:rsidRPr="00B60AA0">
        <w:rPr>
          <w:bCs/>
        </w:rPr>
        <w:t>multivariantes</w:t>
      </w:r>
      <w:proofErr w:type="spellEnd"/>
      <w:r w:rsidR="00B60AA0" w:rsidRPr="00B60AA0">
        <w:rPr>
          <w:bCs/>
        </w:rPr>
        <w:t xml:space="preserve"> como los análisis de </w:t>
      </w:r>
      <w:proofErr w:type="spellStart"/>
      <w:r w:rsidR="00B60AA0" w:rsidRPr="00B60AA0">
        <w:rPr>
          <w:bCs/>
        </w:rPr>
        <w:t>cluster</w:t>
      </w:r>
      <w:proofErr w:type="spellEnd"/>
      <w:r w:rsidR="00B60AA0" w:rsidRPr="00B60AA0">
        <w:rPr>
          <w:bCs/>
        </w:rPr>
        <w:t xml:space="preserve"> y los análisis de componentes principales</w:t>
      </w:r>
      <w:r w:rsidR="003F5A50" w:rsidRPr="00B60AA0">
        <w:rPr>
          <w:bCs/>
        </w:rPr>
        <w:t>.</w:t>
      </w:r>
      <w:r w:rsidR="00633C93" w:rsidRPr="00B60AA0">
        <w:rPr>
          <w:bCs/>
        </w:rPr>
        <w:t xml:space="preserve"> </w:t>
      </w:r>
      <w:r w:rsidR="003F5A50" w:rsidRPr="00B60AA0">
        <w:rPr>
          <w:bCs/>
        </w:rPr>
        <w:t xml:space="preserve">Los contenidos del curso se explican </w:t>
      </w:r>
      <w:r w:rsidR="00883D01" w:rsidRPr="00B60AA0">
        <w:rPr>
          <w:bCs/>
        </w:rPr>
        <w:t xml:space="preserve">usando ejemplos de </w:t>
      </w:r>
      <w:r w:rsidR="00633C93" w:rsidRPr="00B60AA0">
        <w:rPr>
          <w:bCs/>
        </w:rPr>
        <w:t xml:space="preserve">datos y casos de estudio en diferentes ámbitos de la </w:t>
      </w:r>
      <w:r w:rsidR="00A34D54" w:rsidRPr="00B60AA0">
        <w:rPr>
          <w:bCs/>
        </w:rPr>
        <w:t>producción en acuicultura</w:t>
      </w:r>
      <w:r w:rsidR="00DB1658" w:rsidRPr="00B60AA0">
        <w:rPr>
          <w:bCs/>
          <w:lang w:val="es-ES_tradnl"/>
        </w:rPr>
        <w:t>.</w:t>
      </w:r>
    </w:p>
    <w:p w14:paraId="6EB3D7F1" w14:textId="77777777" w:rsidR="00DB692E" w:rsidRPr="00B60AA0" w:rsidRDefault="00DB692E" w:rsidP="00D55A8B">
      <w:pPr>
        <w:spacing w:line="276" w:lineRule="auto"/>
        <w:rPr>
          <w:b/>
          <w:bCs/>
          <w:color w:val="4F81BD" w:themeColor="accent1"/>
        </w:rPr>
      </w:pPr>
    </w:p>
    <w:p w14:paraId="41BD553A" w14:textId="61435229" w:rsidR="004938BC" w:rsidRPr="00B60AA0" w:rsidRDefault="004938BC" w:rsidP="00D55A8B">
      <w:pPr>
        <w:spacing w:line="276" w:lineRule="auto"/>
        <w:rPr>
          <w:b/>
          <w:bCs/>
          <w:color w:val="4F81BD" w:themeColor="accent1"/>
        </w:rPr>
      </w:pPr>
      <w:r w:rsidRPr="00B60AA0">
        <w:rPr>
          <w:b/>
          <w:bCs/>
          <w:color w:val="4F81BD" w:themeColor="accent1"/>
        </w:rPr>
        <w:t>PERFIL DEL PARTICIPANTE</w:t>
      </w:r>
    </w:p>
    <w:p w14:paraId="341F5659" w14:textId="39FDE85D" w:rsidR="009C241C" w:rsidRPr="00B60AA0" w:rsidRDefault="00CC396C" w:rsidP="004938BC">
      <w:pPr>
        <w:spacing w:line="276" w:lineRule="auto"/>
        <w:jc w:val="both"/>
      </w:pPr>
      <w:r w:rsidRPr="00B60AA0">
        <w:t>P</w:t>
      </w:r>
      <w:r w:rsidR="004938BC" w:rsidRPr="00B60AA0">
        <w:t xml:space="preserve">rofesionales o graduados relacionados con las ciencias de la acuicultura, incluyendo Acuicultores, Agropecuarios, Biólogos, Biólogos Marinos, </w:t>
      </w:r>
      <w:proofErr w:type="spellStart"/>
      <w:r w:rsidR="004938BC" w:rsidRPr="00B60AA0">
        <w:t>Biotecnólogos</w:t>
      </w:r>
      <w:proofErr w:type="spellEnd"/>
      <w:r w:rsidR="004938BC" w:rsidRPr="00B60AA0">
        <w:t>, Ingenieros</w:t>
      </w:r>
      <w:r w:rsidR="009C241C" w:rsidRPr="00B60AA0">
        <w:t xml:space="preserve"> </w:t>
      </w:r>
      <w:r w:rsidR="004938BC" w:rsidRPr="00B60AA0">
        <w:t xml:space="preserve">Pesqueros, </w:t>
      </w:r>
      <w:r w:rsidR="009C241C" w:rsidRPr="00B60AA0">
        <w:t xml:space="preserve">Ingenieros Agrónomos, </w:t>
      </w:r>
      <w:r w:rsidR="00D45F6F" w:rsidRPr="00B60AA0">
        <w:t xml:space="preserve">Oceanógrafos, </w:t>
      </w:r>
      <w:r w:rsidR="004938BC" w:rsidRPr="00B60AA0">
        <w:t>Veterinarios o Zootecnistas.</w:t>
      </w:r>
    </w:p>
    <w:p w14:paraId="7BF8F92D" w14:textId="77777777" w:rsidR="004938BC" w:rsidRPr="00B60AA0" w:rsidRDefault="004938BC" w:rsidP="004938BC">
      <w:pPr>
        <w:pStyle w:val="Prrafodelista"/>
        <w:spacing w:line="276" w:lineRule="auto"/>
        <w:rPr>
          <w:rFonts w:ascii="Times New Roman" w:hAnsi="Times New Roman" w:cs="Times New Roman"/>
          <w:b/>
        </w:rPr>
      </w:pPr>
    </w:p>
    <w:p w14:paraId="4FFF9BA5" w14:textId="77777777" w:rsidR="004938BC" w:rsidRPr="00B60AA0" w:rsidRDefault="004938BC" w:rsidP="00D55A8B">
      <w:pPr>
        <w:spacing w:line="276" w:lineRule="auto"/>
        <w:rPr>
          <w:b/>
          <w:bCs/>
          <w:color w:val="4F81BD" w:themeColor="accent1"/>
        </w:rPr>
      </w:pPr>
      <w:r w:rsidRPr="00B60AA0">
        <w:rPr>
          <w:b/>
          <w:bCs/>
          <w:color w:val="4F81BD" w:themeColor="accent1"/>
        </w:rPr>
        <w:t>DURACIÓN</w:t>
      </w:r>
    </w:p>
    <w:p w14:paraId="3BD0CC33" w14:textId="1CD6E233" w:rsidR="00B023C1" w:rsidRPr="00B60AA0" w:rsidRDefault="009D08AB" w:rsidP="009B1AF4">
      <w:pPr>
        <w:spacing w:line="276" w:lineRule="auto"/>
        <w:jc w:val="both"/>
      </w:pPr>
      <w:r w:rsidRPr="00B60AA0">
        <w:t>Horas sincrónicas</w:t>
      </w:r>
      <w:r w:rsidR="004938BC" w:rsidRPr="00B60AA0">
        <w:t xml:space="preserve">: </w:t>
      </w:r>
      <w:r w:rsidR="001B7612" w:rsidRPr="00B60AA0">
        <w:t>50</w:t>
      </w:r>
      <w:r w:rsidRPr="00B60AA0">
        <w:t xml:space="preserve"> horas</w:t>
      </w:r>
    </w:p>
    <w:p w14:paraId="3971B9E9" w14:textId="52A86782" w:rsidR="004938BC" w:rsidRPr="00B60AA0" w:rsidRDefault="004938BC" w:rsidP="009B1AF4">
      <w:pPr>
        <w:spacing w:line="276" w:lineRule="auto"/>
        <w:jc w:val="both"/>
      </w:pPr>
      <w:r w:rsidRPr="00B60AA0">
        <w:t>H</w:t>
      </w:r>
      <w:r w:rsidR="009D08AB" w:rsidRPr="00B60AA0">
        <w:t>oras asincrónicas</w:t>
      </w:r>
      <w:r w:rsidRPr="00B60AA0">
        <w:t xml:space="preserve">: </w:t>
      </w:r>
      <w:r w:rsidR="001B7612" w:rsidRPr="00B60AA0">
        <w:t>5</w:t>
      </w:r>
      <w:r w:rsidR="00BC2A4C" w:rsidRPr="00B60AA0">
        <w:t>4</w:t>
      </w:r>
      <w:r w:rsidR="009D08AB" w:rsidRPr="00B60AA0">
        <w:t xml:space="preserve"> horas</w:t>
      </w:r>
    </w:p>
    <w:p w14:paraId="5AF5F00B" w14:textId="19131A5C" w:rsidR="004938BC" w:rsidRPr="00B60AA0" w:rsidRDefault="004938BC" w:rsidP="009B1AF4">
      <w:pPr>
        <w:spacing w:line="276" w:lineRule="auto"/>
        <w:jc w:val="both"/>
      </w:pPr>
      <w:r w:rsidRPr="00B60AA0">
        <w:t>T</w:t>
      </w:r>
      <w:r w:rsidR="009D08AB" w:rsidRPr="00B60AA0">
        <w:t>otal</w:t>
      </w:r>
      <w:r w:rsidRPr="00B60AA0">
        <w:t xml:space="preserve">: </w:t>
      </w:r>
      <w:r w:rsidR="00BC2A4C" w:rsidRPr="00B60AA0">
        <w:t>104</w:t>
      </w:r>
      <w:r w:rsidR="009D08AB" w:rsidRPr="00B60AA0">
        <w:t xml:space="preserve"> horas</w:t>
      </w:r>
    </w:p>
    <w:p w14:paraId="54C5A9A6" w14:textId="546F9659" w:rsidR="00453D28" w:rsidRPr="00B60AA0" w:rsidRDefault="004938BC" w:rsidP="004560A3">
      <w:pPr>
        <w:spacing w:after="200" w:line="276" w:lineRule="auto"/>
        <w:rPr>
          <w:b/>
          <w:bCs/>
          <w:color w:val="4F81BD" w:themeColor="accent1"/>
        </w:rPr>
      </w:pPr>
      <w:r w:rsidRPr="00B60AA0">
        <w:br w:type="page"/>
      </w:r>
      <w:r w:rsidR="00453D28" w:rsidRPr="00B60AA0">
        <w:rPr>
          <w:b/>
          <w:bCs/>
          <w:color w:val="4F81BD" w:themeColor="accent1"/>
        </w:rPr>
        <w:lastRenderedPageBreak/>
        <w:t>PROFESORES</w:t>
      </w:r>
      <w:r w:rsidR="004560A3" w:rsidRPr="00B60AA0">
        <w:rPr>
          <w:b/>
          <w:bCs/>
          <w:color w:val="4F81BD" w:themeColor="accent1"/>
        </w:rPr>
        <w:br/>
      </w:r>
      <w:r w:rsidR="00453D28" w:rsidRPr="00B60AA0">
        <w:rPr>
          <w:b/>
          <w:bCs/>
        </w:rPr>
        <w:t>José Andrés Gallardo Matus</w:t>
      </w:r>
      <w:r w:rsidR="00453D28" w:rsidRPr="00B60AA0">
        <w:rPr>
          <w:bCs/>
        </w:rPr>
        <w:t xml:space="preserve"> </w:t>
      </w:r>
      <w:r w:rsidR="004560A3" w:rsidRPr="00B60AA0">
        <w:rPr>
          <w:b/>
          <w:bCs/>
          <w:color w:val="4F81BD" w:themeColor="accent1"/>
        </w:rPr>
        <w:br/>
      </w:r>
      <w:r w:rsidR="00453D28" w:rsidRPr="00B60AA0">
        <w:rPr>
          <w:bCs/>
        </w:rPr>
        <w:t>Biólogo Marino por la Universidad Católica de la Santísima Concepción, Chile.</w:t>
      </w:r>
      <w:r w:rsidR="004560A3" w:rsidRPr="00B60AA0">
        <w:rPr>
          <w:b/>
          <w:bCs/>
          <w:color w:val="4F81BD" w:themeColor="accent1"/>
        </w:rPr>
        <w:br/>
      </w:r>
      <w:r w:rsidR="00453D28" w:rsidRPr="00B60AA0">
        <w:rPr>
          <w:bCs/>
        </w:rPr>
        <w:t>Doctor en Ciencias por la Universidad de Chile.</w:t>
      </w:r>
      <w:r w:rsidR="004560A3" w:rsidRPr="00B60AA0">
        <w:rPr>
          <w:b/>
          <w:bCs/>
          <w:color w:val="4F81BD" w:themeColor="accent1"/>
        </w:rPr>
        <w:br/>
      </w:r>
      <w:r w:rsidR="00453D28" w:rsidRPr="00B60AA0">
        <w:rPr>
          <w:bCs/>
        </w:rPr>
        <w:t>Profesor Adjunto de la Pontificia Universidad Católica de Valparaíso.</w:t>
      </w:r>
      <w:r w:rsidR="00453D28" w:rsidRPr="00B60AA0">
        <w:rPr>
          <w:rFonts w:eastAsiaTheme="minorHAnsi"/>
          <w:b/>
          <w:color w:val="000000"/>
          <w:lang w:val="es-ES_tradnl"/>
        </w:rPr>
        <w:tab/>
      </w:r>
    </w:p>
    <w:p w14:paraId="3E0A1F72" w14:textId="77777777" w:rsidR="00453D28" w:rsidRPr="00B60AA0" w:rsidRDefault="00453D28" w:rsidP="00453D28">
      <w:pPr>
        <w:rPr>
          <w:rFonts w:eastAsiaTheme="minorHAnsi"/>
          <w:b/>
          <w:color w:val="000000"/>
          <w:lang w:val="es-ES_tradnl"/>
        </w:rPr>
      </w:pPr>
      <w:r w:rsidRPr="00B60AA0">
        <w:rPr>
          <w:rFonts w:eastAsiaTheme="minorHAnsi"/>
          <w:b/>
          <w:color w:val="000000"/>
          <w:lang w:val="es-ES_tradnl"/>
        </w:rPr>
        <w:t>María Angélica Rueda Calderón</w:t>
      </w:r>
    </w:p>
    <w:p w14:paraId="25651F99" w14:textId="77777777" w:rsidR="00453D28" w:rsidRPr="00B60AA0" w:rsidRDefault="00453D28" w:rsidP="00453D28">
      <w:pPr>
        <w:rPr>
          <w:rFonts w:eastAsiaTheme="minorHAnsi"/>
          <w:color w:val="000000"/>
          <w:lang w:val="es-ES_tradnl"/>
        </w:rPr>
      </w:pPr>
      <w:r w:rsidRPr="00B60AA0">
        <w:rPr>
          <w:rFonts w:eastAsiaTheme="minorHAnsi"/>
          <w:color w:val="000000"/>
          <w:lang w:val="es-ES_tradnl"/>
        </w:rPr>
        <w:t>Licenciada en Matemáticas por la Universidad Industrial de Santander, Colombia.</w:t>
      </w:r>
    </w:p>
    <w:p w14:paraId="3379F97D" w14:textId="77777777" w:rsidR="00453D28" w:rsidRPr="00B60AA0" w:rsidRDefault="00453D28" w:rsidP="00453D28">
      <w:pPr>
        <w:rPr>
          <w:rFonts w:eastAsiaTheme="minorHAnsi"/>
          <w:b/>
          <w:bCs/>
          <w:color w:val="000000"/>
          <w:lang w:val="es-ES_tradnl"/>
        </w:rPr>
      </w:pPr>
      <w:r w:rsidRPr="00B60AA0">
        <w:rPr>
          <w:rFonts w:eastAsiaTheme="minorHAnsi"/>
          <w:color w:val="000000"/>
          <w:lang w:val="es-ES_tradnl"/>
        </w:rPr>
        <w:t>Doctora en Ciencias Agropecuarias por la Universidad Nacional de Córdoba, Argentina.</w:t>
      </w:r>
    </w:p>
    <w:p w14:paraId="55459990" w14:textId="28FA0B84" w:rsidR="00680F71" w:rsidRPr="00B60AA0" w:rsidRDefault="00453D28" w:rsidP="00453D28">
      <w:pPr>
        <w:jc w:val="both"/>
        <w:rPr>
          <w:b/>
          <w:bCs/>
        </w:rPr>
      </w:pPr>
      <w:r w:rsidRPr="00B60AA0">
        <w:rPr>
          <w:bCs/>
        </w:rPr>
        <w:t>Investigadora post-doctoral de la Pontificia Universidad Católica de Valparaíso.</w:t>
      </w:r>
    </w:p>
    <w:p w14:paraId="1B989E06" w14:textId="77777777" w:rsidR="00453D28" w:rsidRPr="00B60AA0" w:rsidRDefault="00453D28" w:rsidP="00453D28">
      <w:pPr>
        <w:jc w:val="both"/>
        <w:rPr>
          <w:b/>
          <w:bCs/>
        </w:rPr>
      </w:pPr>
    </w:p>
    <w:p w14:paraId="2DA85D4F" w14:textId="698C5FAF" w:rsidR="00453D28" w:rsidRPr="00B60AA0" w:rsidRDefault="00453D28" w:rsidP="00CC1580">
      <w:pPr>
        <w:spacing w:line="276" w:lineRule="auto"/>
        <w:rPr>
          <w:b/>
          <w:bCs/>
          <w:color w:val="4F81BD" w:themeColor="accent1"/>
        </w:rPr>
      </w:pPr>
      <w:r w:rsidRPr="00B60AA0">
        <w:rPr>
          <w:b/>
          <w:bCs/>
          <w:color w:val="4F81BD" w:themeColor="accent1"/>
        </w:rPr>
        <w:t>FECHAS DE CLASES</w:t>
      </w:r>
    </w:p>
    <w:p w14:paraId="2F106010" w14:textId="037BFBE5" w:rsidR="00453D28" w:rsidRPr="00B60AA0" w:rsidRDefault="008B6BB9" w:rsidP="008B6BB9">
      <w:pPr>
        <w:spacing w:line="276" w:lineRule="auto"/>
        <w:jc w:val="both"/>
        <w:rPr>
          <w:b/>
          <w:bCs/>
          <w:lang w:val="es-ES_tradnl"/>
        </w:rPr>
      </w:pPr>
      <w:r w:rsidRPr="00B60AA0">
        <w:rPr>
          <w:b/>
          <w:bCs/>
          <w:lang w:val="es-ES_tradnl"/>
        </w:rPr>
        <w:t>Presentación del curso</w:t>
      </w:r>
      <w:r w:rsidR="002F7EDC" w:rsidRPr="00B60AA0">
        <w:rPr>
          <w:b/>
          <w:bCs/>
          <w:lang w:val="es-ES_tradnl"/>
        </w:rPr>
        <w:t xml:space="preserve"> y de los participantes</w:t>
      </w:r>
      <w:r w:rsidR="00453D28" w:rsidRPr="00B60AA0">
        <w:rPr>
          <w:b/>
          <w:bCs/>
          <w:lang w:val="es-ES_tradnl"/>
        </w:rPr>
        <w:t>.</w:t>
      </w:r>
    </w:p>
    <w:p w14:paraId="224220C7" w14:textId="0278C74C" w:rsidR="00453D28" w:rsidRPr="00B60AA0" w:rsidRDefault="00A60331" w:rsidP="008B6BB9">
      <w:pPr>
        <w:spacing w:line="276" w:lineRule="auto"/>
        <w:jc w:val="both"/>
        <w:rPr>
          <w:bCs/>
          <w:lang w:val="es-ES_tradnl"/>
        </w:rPr>
      </w:pPr>
      <w:r w:rsidRPr="00B60AA0">
        <w:rPr>
          <w:bCs/>
          <w:lang w:val="es-ES_tradnl"/>
        </w:rPr>
        <w:t>jueves</w:t>
      </w:r>
      <w:r w:rsidR="00453D28" w:rsidRPr="00B60AA0">
        <w:rPr>
          <w:bCs/>
          <w:lang w:val="es-ES_tradnl"/>
        </w:rPr>
        <w:t xml:space="preserve"> </w:t>
      </w:r>
      <w:r w:rsidRPr="00B60AA0">
        <w:rPr>
          <w:bCs/>
          <w:lang w:val="es-ES_tradnl"/>
        </w:rPr>
        <w:t>30</w:t>
      </w:r>
      <w:r w:rsidR="00453D28" w:rsidRPr="00B60AA0">
        <w:rPr>
          <w:bCs/>
          <w:lang w:val="es-ES_tradnl"/>
        </w:rPr>
        <w:t xml:space="preserve"> </w:t>
      </w:r>
      <w:r w:rsidRPr="00B60AA0">
        <w:rPr>
          <w:bCs/>
          <w:lang w:val="es-ES_tradnl"/>
        </w:rPr>
        <w:t>septiembre – 18:00</w:t>
      </w:r>
      <w:r w:rsidR="00A623CE" w:rsidRPr="00B60AA0">
        <w:rPr>
          <w:bCs/>
          <w:lang w:val="es-ES_tradnl"/>
        </w:rPr>
        <w:t xml:space="preserve"> </w:t>
      </w:r>
      <w:r w:rsidRPr="00B60AA0">
        <w:rPr>
          <w:bCs/>
          <w:lang w:val="es-ES_tradnl"/>
        </w:rPr>
        <w:t>-</w:t>
      </w:r>
      <w:r w:rsidR="00A623CE" w:rsidRPr="00B60AA0">
        <w:rPr>
          <w:bCs/>
          <w:lang w:val="es-ES_tradnl"/>
        </w:rPr>
        <w:t xml:space="preserve"> </w:t>
      </w:r>
      <w:r w:rsidR="001B7612" w:rsidRPr="00B60AA0">
        <w:rPr>
          <w:bCs/>
          <w:lang w:val="es-ES_tradnl"/>
        </w:rPr>
        <w:t>20:0</w:t>
      </w:r>
      <w:r w:rsidR="00453D28" w:rsidRPr="00B60AA0">
        <w:rPr>
          <w:bCs/>
          <w:lang w:val="es-ES_tradnl"/>
        </w:rPr>
        <w:t>0 PM</w:t>
      </w:r>
    </w:p>
    <w:p w14:paraId="140B600B" w14:textId="77777777" w:rsidR="008B6BB9" w:rsidRPr="00B60AA0" w:rsidRDefault="008B6BB9" w:rsidP="008B6BB9">
      <w:pPr>
        <w:spacing w:line="276" w:lineRule="auto"/>
        <w:jc w:val="both"/>
        <w:rPr>
          <w:b/>
          <w:bCs/>
          <w:lang w:val="es-ES_tradnl"/>
        </w:rPr>
      </w:pPr>
    </w:p>
    <w:p w14:paraId="63D6E65A" w14:textId="26DD54CF" w:rsidR="00453D28" w:rsidRPr="00B60AA0" w:rsidRDefault="00453D28" w:rsidP="008B6BB9">
      <w:pPr>
        <w:spacing w:line="276" w:lineRule="auto"/>
        <w:jc w:val="both"/>
        <w:rPr>
          <w:b/>
          <w:bCs/>
          <w:lang w:val="es-ES_tradnl"/>
        </w:rPr>
      </w:pPr>
      <w:r w:rsidRPr="00B60AA0">
        <w:rPr>
          <w:b/>
          <w:bCs/>
          <w:lang w:val="es-ES_tradnl"/>
        </w:rPr>
        <w:t>Clases sincrónicas</w:t>
      </w:r>
    </w:p>
    <w:p w14:paraId="5159C7ED" w14:textId="6CA82A01" w:rsidR="00EF307E" w:rsidRPr="00B60AA0" w:rsidRDefault="004A2A3D" w:rsidP="00EF307E">
      <w:pPr>
        <w:rPr>
          <w:lang w:val="es-CL" w:eastAsia="es-ES_tradnl"/>
        </w:rPr>
      </w:pPr>
      <w:r w:rsidRPr="00B60AA0">
        <w:rPr>
          <w:color w:val="000000"/>
          <w:lang w:val="es-CL" w:eastAsia="es-ES_tradnl"/>
        </w:rPr>
        <w:t>m</w:t>
      </w:r>
      <w:r w:rsidR="00EF307E" w:rsidRPr="00B60AA0">
        <w:rPr>
          <w:color w:val="000000"/>
          <w:lang w:val="es-CL" w:eastAsia="es-ES_tradnl"/>
        </w:rPr>
        <w:t>artes de 18:00 a 20:00 horas</w:t>
      </w:r>
    </w:p>
    <w:p w14:paraId="2680DB6D" w14:textId="2A9C0DD8" w:rsidR="00A60331" w:rsidRPr="00B60AA0" w:rsidRDefault="004A2A3D" w:rsidP="00A60331">
      <w:pPr>
        <w:spacing w:line="276" w:lineRule="auto"/>
        <w:jc w:val="both"/>
        <w:rPr>
          <w:bCs/>
          <w:lang w:val="es-ES_tradnl"/>
        </w:rPr>
      </w:pPr>
      <w:r w:rsidRPr="00B60AA0">
        <w:rPr>
          <w:bCs/>
          <w:lang w:val="es-ES_tradnl"/>
        </w:rPr>
        <w:t>o</w:t>
      </w:r>
      <w:r w:rsidR="00DA637C" w:rsidRPr="00B60AA0">
        <w:rPr>
          <w:bCs/>
          <w:lang w:val="es-ES_tradnl"/>
        </w:rPr>
        <w:t xml:space="preserve">ctubre: </w:t>
      </w:r>
      <w:r w:rsidR="00A60331" w:rsidRPr="00B60AA0">
        <w:rPr>
          <w:bCs/>
          <w:lang w:val="es-ES_tradnl"/>
        </w:rPr>
        <w:t>05</w:t>
      </w:r>
      <w:r w:rsidR="00131878" w:rsidRPr="00B60AA0">
        <w:rPr>
          <w:bCs/>
          <w:lang w:val="es-ES_tradnl"/>
        </w:rPr>
        <w:t>,</w:t>
      </w:r>
      <w:r w:rsidR="00DA637C" w:rsidRPr="00B60AA0">
        <w:rPr>
          <w:bCs/>
          <w:lang w:val="es-ES_tradnl"/>
        </w:rPr>
        <w:t xml:space="preserve"> </w:t>
      </w:r>
      <w:r w:rsidR="00131878" w:rsidRPr="00B60AA0">
        <w:rPr>
          <w:bCs/>
          <w:lang w:val="es-ES_tradnl"/>
        </w:rPr>
        <w:t>12, 19,</w:t>
      </w:r>
      <w:r w:rsidR="00DA637C" w:rsidRPr="00B60AA0">
        <w:rPr>
          <w:bCs/>
          <w:lang w:val="es-ES_tradnl"/>
        </w:rPr>
        <w:t xml:space="preserve"> </w:t>
      </w:r>
      <w:r w:rsidR="00131878" w:rsidRPr="00B60AA0">
        <w:rPr>
          <w:bCs/>
          <w:lang w:val="es-ES_tradnl"/>
        </w:rPr>
        <w:t>26</w:t>
      </w:r>
      <w:r w:rsidR="00DA637C" w:rsidRPr="00B60AA0">
        <w:rPr>
          <w:bCs/>
          <w:lang w:val="es-ES_tradnl"/>
        </w:rPr>
        <w:t>.</w:t>
      </w:r>
    </w:p>
    <w:p w14:paraId="447CFDC0" w14:textId="0D2EDE4C" w:rsidR="00EF307E" w:rsidRPr="00B60AA0" w:rsidRDefault="004A2A3D" w:rsidP="008B6BB9">
      <w:pPr>
        <w:spacing w:line="276" w:lineRule="auto"/>
        <w:jc w:val="both"/>
        <w:rPr>
          <w:bCs/>
          <w:lang w:val="es-ES_tradnl"/>
        </w:rPr>
      </w:pPr>
      <w:r w:rsidRPr="00B60AA0">
        <w:rPr>
          <w:bCs/>
          <w:lang w:val="es-ES_tradnl"/>
        </w:rPr>
        <w:t>n</w:t>
      </w:r>
      <w:r w:rsidR="00131878" w:rsidRPr="00B60AA0">
        <w:rPr>
          <w:bCs/>
          <w:lang w:val="es-ES_tradnl"/>
        </w:rPr>
        <w:t>oviembre: 02,</w:t>
      </w:r>
      <w:r w:rsidR="00DA637C" w:rsidRPr="00B60AA0">
        <w:rPr>
          <w:bCs/>
          <w:lang w:val="es-ES_tradnl"/>
        </w:rPr>
        <w:t xml:space="preserve"> </w:t>
      </w:r>
      <w:r w:rsidR="00A60331" w:rsidRPr="00B60AA0">
        <w:rPr>
          <w:bCs/>
          <w:lang w:val="es-ES_tradnl"/>
        </w:rPr>
        <w:t>09</w:t>
      </w:r>
      <w:r w:rsidR="00131878" w:rsidRPr="00B60AA0">
        <w:rPr>
          <w:bCs/>
          <w:lang w:val="es-ES_tradnl"/>
        </w:rPr>
        <w:t>, 16, 23</w:t>
      </w:r>
      <w:r w:rsidR="00DA637C" w:rsidRPr="00B60AA0">
        <w:rPr>
          <w:bCs/>
          <w:lang w:val="es-ES_tradnl"/>
        </w:rPr>
        <w:t>.</w:t>
      </w:r>
    </w:p>
    <w:p w14:paraId="533EB9BF" w14:textId="77777777" w:rsidR="00A60331" w:rsidRPr="00B60AA0" w:rsidRDefault="00A60331" w:rsidP="008B6BB9">
      <w:pPr>
        <w:spacing w:line="276" w:lineRule="auto"/>
        <w:jc w:val="both"/>
        <w:rPr>
          <w:bCs/>
          <w:lang w:val="es-ES_tradnl"/>
        </w:rPr>
      </w:pPr>
    </w:p>
    <w:p w14:paraId="465004E7" w14:textId="36F4B58A" w:rsidR="00453D28" w:rsidRPr="00B60AA0" w:rsidRDefault="00131878" w:rsidP="008B6BB9">
      <w:pPr>
        <w:spacing w:line="276" w:lineRule="auto"/>
        <w:jc w:val="both"/>
        <w:rPr>
          <w:bCs/>
          <w:lang w:val="es-ES_tradnl"/>
        </w:rPr>
      </w:pPr>
      <w:r w:rsidRPr="00B60AA0">
        <w:rPr>
          <w:bCs/>
          <w:lang w:val="es-ES_tradnl"/>
        </w:rPr>
        <w:t>3</w:t>
      </w:r>
      <w:r w:rsidR="001F58DE" w:rsidRPr="00B60AA0">
        <w:rPr>
          <w:bCs/>
          <w:lang w:val="es-ES_tradnl"/>
        </w:rPr>
        <w:t xml:space="preserve"> </w:t>
      </w:r>
      <w:r w:rsidR="00EF307E" w:rsidRPr="00B60AA0">
        <w:rPr>
          <w:bCs/>
          <w:lang w:val="es-ES_tradnl"/>
        </w:rPr>
        <w:t>sábado</w:t>
      </w:r>
      <w:r w:rsidR="004E45B4" w:rsidRPr="00B60AA0">
        <w:rPr>
          <w:bCs/>
          <w:lang w:val="es-ES_tradnl"/>
        </w:rPr>
        <w:t>s</w:t>
      </w:r>
      <w:r w:rsidR="00EF307E" w:rsidRPr="00B60AA0">
        <w:rPr>
          <w:bCs/>
          <w:lang w:val="es-ES_tradnl"/>
        </w:rPr>
        <w:t xml:space="preserve"> al mes</w:t>
      </w:r>
      <w:r w:rsidR="00A623CE" w:rsidRPr="00B60AA0">
        <w:rPr>
          <w:bCs/>
          <w:lang w:val="es-ES_tradnl"/>
        </w:rPr>
        <w:t xml:space="preserve"> de </w:t>
      </w:r>
      <w:r w:rsidR="008B6BB9" w:rsidRPr="00B60AA0">
        <w:rPr>
          <w:bCs/>
          <w:lang w:val="es-ES_tradnl"/>
        </w:rPr>
        <w:t xml:space="preserve">10:00 </w:t>
      </w:r>
      <w:r w:rsidR="00EF307E" w:rsidRPr="00B60AA0">
        <w:rPr>
          <w:bCs/>
          <w:lang w:val="es-ES_tradnl"/>
        </w:rPr>
        <w:t xml:space="preserve">AM </w:t>
      </w:r>
      <w:r w:rsidR="008B6BB9" w:rsidRPr="00B60AA0">
        <w:rPr>
          <w:bCs/>
          <w:lang w:val="es-ES_tradnl"/>
        </w:rPr>
        <w:t>–</w:t>
      </w:r>
      <w:r w:rsidR="00EF307E" w:rsidRPr="00B60AA0">
        <w:rPr>
          <w:bCs/>
          <w:lang w:val="es-ES_tradnl"/>
        </w:rPr>
        <w:t xml:space="preserve"> 14:00 PM</w:t>
      </w:r>
    </w:p>
    <w:p w14:paraId="06D8F594" w14:textId="053A5656" w:rsidR="00453D28" w:rsidRPr="00B60AA0" w:rsidRDefault="00972032" w:rsidP="008B6BB9">
      <w:pPr>
        <w:spacing w:line="276" w:lineRule="auto"/>
        <w:jc w:val="both"/>
        <w:rPr>
          <w:bCs/>
          <w:lang w:val="es-ES_tradnl"/>
        </w:rPr>
      </w:pPr>
      <w:r w:rsidRPr="00B60AA0">
        <w:rPr>
          <w:bCs/>
          <w:lang w:val="es-ES_tradnl"/>
        </w:rPr>
        <w:t xml:space="preserve">02, 09, 16, 23 </w:t>
      </w:r>
      <w:r w:rsidR="004E45B4" w:rsidRPr="00B60AA0">
        <w:rPr>
          <w:bCs/>
          <w:lang w:val="es-ES_tradnl"/>
        </w:rPr>
        <w:t>de octubre</w:t>
      </w:r>
    </w:p>
    <w:p w14:paraId="4EA73AF1" w14:textId="76BE84F5" w:rsidR="008B6BB9" w:rsidRPr="00B60AA0" w:rsidRDefault="00972032" w:rsidP="008B6BB9">
      <w:pPr>
        <w:spacing w:line="276" w:lineRule="auto"/>
        <w:jc w:val="both"/>
        <w:rPr>
          <w:bCs/>
          <w:lang w:val="es-ES_tradnl"/>
        </w:rPr>
      </w:pPr>
      <w:r w:rsidRPr="00B60AA0">
        <w:rPr>
          <w:bCs/>
          <w:lang w:val="es-ES_tradnl"/>
        </w:rPr>
        <w:t xml:space="preserve">06, 13, </w:t>
      </w:r>
      <w:r w:rsidR="004E45B4" w:rsidRPr="00B60AA0">
        <w:rPr>
          <w:bCs/>
          <w:lang w:val="es-ES_tradnl"/>
        </w:rPr>
        <w:t>20</w:t>
      </w:r>
      <w:r w:rsidR="008974F2" w:rsidRPr="00B60AA0">
        <w:rPr>
          <w:bCs/>
          <w:lang w:val="es-ES_tradnl"/>
        </w:rPr>
        <w:t>,</w:t>
      </w:r>
      <w:r w:rsidR="004E45B4" w:rsidRPr="00B60AA0">
        <w:rPr>
          <w:bCs/>
          <w:lang w:val="es-ES_tradnl"/>
        </w:rPr>
        <w:t xml:space="preserve"> </w:t>
      </w:r>
      <w:r w:rsidRPr="00B60AA0">
        <w:rPr>
          <w:bCs/>
          <w:lang w:val="es-ES_tradnl"/>
        </w:rPr>
        <w:t xml:space="preserve">27 </w:t>
      </w:r>
      <w:r w:rsidR="004E45B4" w:rsidRPr="00B60AA0">
        <w:rPr>
          <w:bCs/>
          <w:lang w:val="es-ES_tradnl"/>
        </w:rPr>
        <w:t>de noviembre</w:t>
      </w:r>
    </w:p>
    <w:p w14:paraId="319FF9B9" w14:textId="77777777" w:rsidR="004E45B4" w:rsidRPr="00B60AA0" w:rsidRDefault="004E45B4" w:rsidP="008B6BB9">
      <w:pPr>
        <w:spacing w:line="276" w:lineRule="auto"/>
        <w:jc w:val="both"/>
        <w:rPr>
          <w:b/>
          <w:bCs/>
          <w:lang w:val="es-ES_tradnl"/>
        </w:rPr>
      </w:pPr>
    </w:p>
    <w:p w14:paraId="0D83CC39" w14:textId="03F0E54D" w:rsidR="00453D28" w:rsidRPr="00B60AA0" w:rsidRDefault="00453D28" w:rsidP="008B6BB9">
      <w:pPr>
        <w:spacing w:line="276" w:lineRule="auto"/>
        <w:jc w:val="both"/>
        <w:rPr>
          <w:b/>
          <w:bCs/>
          <w:lang w:val="es-ES_tradnl"/>
        </w:rPr>
      </w:pPr>
      <w:r w:rsidRPr="00B60AA0">
        <w:rPr>
          <w:b/>
          <w:bCs/>
          <w:lang w:val="es-ES_tradnl"/>
        </w:rPr>
        <w:t xml:space="preserve">Cierre del </w:t>
      </w:r>
      <w:r w:rsidR="008B6BB9" w:rsidRPr="00B60AA0">
        <w:rPr>
          <w:b/>
          <w:bCs/>
          <w:lang w:val="es-ES_tradnl"/>
        </w:rPr>
        <w:t>curso</w:t>
      </w:r>
      <w:r w:rsidRPr="00B60AA0">
        <w:rPr>
          <w:b/>
          <w:bCs/>
          <w:lang w:val="es-ES_tradnl"/>
        </w:rPr>
        <w:t xml:space="preserve"> y entrega de certificados de </w:t>
      </w:r>
      <w:r w:rsidR="00CF23E0" w:rsidRPr="00B60AA0">
        <w:rPr>
          <w:b/>
          <w:bCs/>
          <w:lang w:val="es-ES_tradnl"/>
        </w:rPr>
        <w:t>participación</w:t>
      </w:r>
    </w:p>
    <w:p w14:paraId="143E6C78" w14:textId="5F998566" w:rsidR="00453D28" w:rsidRPr="00B60AA0" w:rsidRDefault="007523E5" w:rsidP="008B6BB9">
      <w:pPr>
        <w:spacing w:line="276" w:lineRule="auto"/>
        <w:jc w:val="both"/>
        <w:rPr>
          <w:bCs/>
          <w:lang w:val="es-ES_tradnl"/>
        </w:rPr>
      </w:pPr>
      <w:r w:rsidRPr="00B60AA0">
        <w:rPr>
          <w:bCs/>
          <w:lang w:val="es-ES_tradnl"/>
        </w:rPr>
        <w:t>Jueves 16 de diciembre</w:t>
      </w:r>
      <w:r w:rsidR="001665F2" w:rsidRPr="00B60AA0">
        <w:rPr>
          <w:bCs/>
          <w:lang w:val="es-ES_tradnl"/>
        </w:rPr>
        <w:t xml:space="preserve"> - 18:00-18</w:t>
      </w:r>
      <w:r w:rsidR="00CF23E0" w:rsidRPr="00B60AA0">
        <w:rPr>
          <w:bCs/>
          <w:lang w:val="es-ES_tradnl"/>
        </w:rPr>
        <w:t>:30</w:t>
      </w:r>
      <w:r w:rsidR="00453D28" w:rsidRPr="00B60AA0">
        <w:rPr>
          <w:bCs/>
          <w:lang w:val="es-ES_tradnl"/>
        </w:rPr>
        <w:t xml:space="preserve"> PM</w:t>
      </w:r>
    </w:p>
    <w:p w14:paraId="6D622C85" w14:textId="77777777" w:rsidR="00453D28" w:rsidRPr="00B60AA0" w:rsidRDefault="00453D28" w:rsidP="00D55A8B">
      <w:pPr>
        <w:spacing w:line="276" w:lineRule="auto"/>
        <w:rPr>
          <w:b/>
          <w:bCs/>
          <w:color w:val="4F81BD" w:themeColor="accent1"/>
        </w:rPr>
      </w:pPr>
    </w:p>
    <w:p w14:paraId="6CA5DB22" w14:textId="527F5EC9" w:rsidR="00221577" w:rsidRDefault="00453D28" w:rsidP="004560A3">
      <w:pPr>
        <w:spacing w:line="276" w:lineRule="auto"/>
        <w:rPr>
          <w:b/>
          <w:bCs/>
          <w:color w:val="4F81BD" w:themeColor="accent1"/>
        </w:rPr>
      </w:pPr>
      <w:r w:rsidRPr="00B60AA0">
        <w:rPr>
          <w:b/>
          <w:bCs/>
          <w:color w:val="4F81BD" w:themeColor="accent1"/>
        </w:rPr>
        <w:t>REQUISITOS DE CONOCIMIENTOS TEÓRICOS Y COMPETENCIAS PRÁCTICAS</w:t>
      </w:r>
    </w:p>
    <w:p w14:paraId="7C927B62" w14:textId="77777777" w:rsidR="00AE276C" w:rsidRPr="00B60AA0" w:rsidRDefault="00AE276C" w:rsidP="004560A3">
      <w:pPr>
        <w:spacing w:line="276" w:lineRule="auto"/>
        <w:rPr>
          <w:b/>
          <w:bCs/>
          <w:color w:val="4F81BD" w:themeColor="accent1"/>
        </w:rPr>
      </w:pPr>
    </w:p>
    <w:p w14:paraId="3FD66B27" w14:textId="77777777" w:rsidR="00B60AA0" w:rsidRDefault="00B60AA0" w:rsidP="00B60AA0">
      <w:pPr>
        <w:spacing w:line="276" w:lineRule="auto"/>
        <w:jc w:val="both"/>
        <w:rPr>
          <w:b/>
          <w:bCs/>
        </w:rPr>
      </w:pPr>
      <w:r w:rsidRPr="00B60AA0">
        <w:rPr>
          <w:b/>
          <w:bCs/>
        </w:rPr>
        <w:t>Título profesional o licenciatura.</w:t>
      </w:r>
    </w:p>
    <w:p w14:paraId="1A944C73" w14:textId="77777777" w:rsidR="00AE276C" w:rsidRPr="00B60AA0" w:rsidRDefault="00AE276C" w:rsidP="00B60AA0">
      <w:pPr>
        <w:spacing w:line="276" w:lineRule="auto"/>
        <w:jc w:val="both"/>
        <w:rPr>
          <w:b/>
          <w:bCs/>
        </w:rPr>
      </w:pPr>
    </w:p>
    <w:p w14:paraId="79CA9DD1" w14:textId="65A98614" w:rsidR="00B60AA0" w:rsidRDefault="00B60AA0" w:rsidP="00B60AA0">
      <w:pPr>
        <w:spacing w:line="276" w:lineRule="auto"/>
        <w:jc w:val="both"/>
        <w:rPr>
          <w:bCs/>
        </w:rPr>
      </w:pPr>
      <w:r w:rsidRPr="00B60AA0">
        <w:rPr>
          <w:b/>
          <w:bCs/>
        </w:rPr>
        <w:t xml:space="preserve">Programación básica con R: </w:t>
      </w:r>
      <w:r w:rsidRPr="00B60AA0">
        <w:rPr>
          <w:bCs/>
        </w:rPr>
        <w:t>Deseable pero no excluyente. Los alumnos sin experiencia previa en programación con R deben considerar 4 horas de estudio y autoaprendizaje adicional por semana para poder alcanzar una comprensión avanzada de los objetivos de aprendizaje del curso.</w:t>
      </w:r>
    </w:p>
    <w:p w14:paraId="46459658" w14:textId="77777777" w:rsidR="00AE276C" w:rsidRPr="00B60AA0" w:rsidRDefault="00AE276C" w:rsidP="00B60AA0">
      <w:pPr>
        <w:spacing w:line="276" w:lineRule="auto"/>
        <w:jc w:val="both"/>
        <w:rPr>
          <w:bCs/>
        </w:rPr>
      </w:pPr>
    </w:p>
    <w:p w14:paraId="285B52AC" w14:textId="1DF8464E" w:rsidR="004560A3" w:rsidRPr="00B60AA0" w:rsidRDefault="00B60AA0" w:rsidP="00B60AA0">
      <w:pPr>
        <w:spacing w:line="276" w:lineRule="auto"/>
        <w:jc w:val="both"/>
        <w:rPr>
          <w:bCs/>
        </w:rPr>
      </w:pPr>
      <w:r w:rsidRPr="00B60AA0">
        <w:rPr>
          <w:b/>
          <w:bCs/>
        </w:rPr>
        <w:t xml:space="preserve">Inglés: </w:t>
      </w:r>
      <w:r w:rsidRPr="00B60AA0">
        <w:rPr>
          <w:bCs/>
        </w:rPr>
        <w:t xml:space="preserve">Los softwares R, </w:t>
      </w:r>
      <w:proofErr w:type="spellStart"/>
      <w:r w:rsidRPr="00B60AA0">
        <w:rPr>
          <w:bCs/>
        </w:rPr>
        <w:t>Rstudio</w:t>
      </w:r>
      <w:proofErr w:type="spellEnd"/>
      <w:r w:rsidRPr="00B60AA0">
        <w:rPr>
          <w:bCs/>
        </w:rPr>
        <w:t xml:space="preserve">, </w:t>
      </w:r>
      <w:proofErr w:type="spellStart"/>
      <w:r w:rsidRPr="00B60AA0">
        <w:rPr>
          <w:bCs/>
        </w:rPr>
        <w:t>Rmarkdown</w:t>
      </w:r>
      <w:proofErr w:type="spellEnd"/>
      <w:r w:rsidRPr="00B60AA0">
        <w:rPr>
          <w:bCs/>
        </w:rPr>
        <w:t>, GitHub y todas las librerías de análisis estadístico que se usarán en el curso solo están disponibles en inglés. Alumnos sin competencias de lectura en inglés no deberían tomar el curso.</w:t>
      </w:r>
    </w:p>
    <w:p w14:paraId="6C4FABF4" w14:textId="77777777" w:rsidR="00B60AA0" w:rsidRPr="00B60AA0" w:rsidRDefault="00B60AA0" w:rsidP="00B60AA0">
      <w:pPr>
        <w:spacing w:line="276" w:lineRule="auto"/>
        <w:jc w:val="both"/>
        <w:rPr>
          <w:bCs/>
        </w:rPr>
      </w:pPr>
    </w:p>
    <w:p w14:paraId="76A57B24" w14:textId="77777777" w:rsidR="00AE276C" w:rsidRDefault="00AE276C" w:rsidP="004A2A3D">
      <w:pPr>
        <w:rPr>
          <w:b/>
          <w:bCs/>
          <w:color w:val="4F81BD" w:themeColor="accent1"/>
        </w:rPr>
      </w:pPr>
    </w:p>
    <w:p w14:paraId="457217BA" w14:textId="77777777" w:rsidR="00AE276C" w:rsidRDefault="00AE276C" w:rsidP="004A2A3D">
      <w:pPr>
        <w:rPr>
          <w:b/>
          <w:bCs/>
          <w:color w:val="4F81BD" w:themeColor="accent1"/>
        </w:rPr>
      </w:pPr>
    </w:p>
    <w:p w14:paraId="59D2D8BB" w14:textId="77777777" w:rsidR="00AE276C" w:rsidRDefault="00AE276C" w:rsidP="004A2A3D">
      <w:pPr>
        <w:rPr>
          <w:b/>
          <w:bCs/>
          <w:color w:val="4F81BD" w:themeColor="accent1"/>
        </w:rPr>
      </w:pPr>
    </w:p>
    <w:p w14:paraId="7F100D20" w14:textId="168A2852" w:rsidR="008676DF" w:rsidRPr="004A27A5" w:rsidRDefault="002C0090" w:rsidP="00350729">
      <w:pPr>
        <w:spacing w:line="276" w:lineRule="auto"/>
        <w:rPr>
          <w:b/>
          <w:bCs/>
          <w:color w:val="4F81BD" w:themeColor="accent1"/>
        </w:rPr>
      </w:pPr>
      <w:bookmarkStart w:id="0" w:name="_GoBack"/>
      <w:bookmarkEnd w:id="0"/>
      <w:r w:rsidRPr="004A27A5">
        <w:rPr>
          <w:b/>
          <w:bCs/>
          <w:color w:val="4F81BD" w:themeColor="accent1"/>
        </w:rPr>
        <w:lastRenderedPageBreak/>
        <w:t>CONTENIDOS</w:t>
      </w:r>
    </w:p>
    <w:p w14:paraId="3AFBCB71" w14:textId="5BA9A775" w:rsidR="002C0090" w:rsidRPr="004A27A5" w:rsidRDefault="008676DF" w:rsidP="00465819">
      <w:pPr>
        <w:spacing w:line="276" w:lineRule="auto"/>
        <w:rPr>
          <w:b/>
          <w:bCs/>
          <w:color w:val="4F81BD" w:themeColor="accent1"/>
        </w:rPr>
      </w:pPr>
      <w:r w:rsidRPr="004A27A5">
        <w:rPr>
          <w:b/>
          <w:bCs/>
          <w:color w:val="4F81BD" w:themeColor="accent1"/>
        </w:rPr>
        <w:t>UNIDAD 1. INVESTIGACIÓN REPRODUCIBLE Y ANÁLISIS EXPLORATORIO DE DATOS</w:t>
      </w:r>
    </w:p>
    <w:p w14:paraId="637D1BD5" w14:textId="77777777" w:rsidR="008676DF" w:rsidRPr="004A27A5" w:rsidRDefault="008676DF" w:rsidP="008676DF">
      <w:pPr>
        <w:jc w:val="both"/>
        <w:rPr>
          <w:bCs/>
          <w:i/>
          <w:lang w:val="es-ES_tradnl"/>
        </w:rPr>
      </w:pPr>
      <w:r w:rsidRPr="004A27A5">
        <w:rPr>
          <w:bCs/>
          <w:i/>
          <w:lang w:val="es-ES_tradnl"/>
        </w:rPr>
        <w:t>Introducción a la unidad</w:t>
      </w:r>
    </w:p>
    <w:p w14:paraId="51A1A1A1" w14:textId="77777777" w:rsidR="008676DF" w:rsidRPr="004A27A5" w:rsidRDefault="008676DF" w:rsidP="008676DF">
      <w:pPr>
        <w:jc w:val="both"/>
        <w:rPr>
          <w:bCs/>
          <w:lang w:val="es-ES_tradnl"/>
        </w:rPr>
      </w:pPr>
      <w:r w:rsidRPr="004A27A5">
        <w:rPr>
          <w:bCs/>
          <w:lang w:val="es-ES_tradnl"/>
        </w:rPr>
        <w:t xml:space="preserve">Se entregan los fundamentos de la investigación reproducible y del análisis exploratorio de datos. Se discuten los aspectos beneficiosos de hacer investigación reproducible para el investigador, así como los principales criterios que determinan que una investigación sea reproducible o no. Respecto del análisis exploratorio de datos se definen y clasifican los distintos tipos de variables aleatorias, y se entregan herramientas que permiten observar y predecir el comportamiento de las variables aleatorias bajo distintos tipos de distribución de probabilidad como la distribución Normal, Bernoulli, Binomial negativa, la distribución normal </w:t>
      </w:r>
      <w:proofErr w:type="spellStart"/>
      <w:r w:rsidRPr="004A27A5">
        <w:rPr>
          <w:bCs/>
          <w:lang w:val="es-ES_tradnl"/>
        </w:rPr>
        <w:t>multivariante</w:t>
      </w:r>
      <w:proofErr w:type="spellEnd"/>
      <w:r w:rsidRPr="004A27A5">
        <w:rPr>
          <w:bCs/>
          <w:lang w:val="es-ES_tradnl"/>
        </w:rPr>
        <w:t>, entre otros.</w:t>
      </w:r>
    </w:p>
    <w:p w14:paraId="40C282DE" w14:textId="77777777" w:rsidR="008676DF" w:rsidRPr="004A27A5" w:rsidRDefault="008676DF" w:rsidP="008676DF">
      <w:pPr>
        <w:jc w:val="both"/>
        <w:rPr>
          <w:bCs/>
          <w:lang w:val="es-ES_tradnl"/>
        </w:rPr>
      </w:pPr>
    </w:p>
    <w:p w14:paraId="01234F47" w14:textId="77777777" w:rsidR="008676DF" w:rsidRPr="004A27A5" w:rsidRDefault="008676DF" w:rsidP="008676DF">
      <w:pPr>
        <w:jc w:val="both"/>
        <w:rPr>
          <w:bCs/>
          <w:lang w:val="es-ES_tradnl"/>
        </w:rPr>
      </w:pPr>
      <w:r w:rsidRPr="004A27A5">
        <w:rPr>
          <w:bCs/>
          <w:i/>
          <w:lang w:val="es-ES_tradnl"/>
        </w:rPr>
        <w:t>Resultado de aprendizaje de la unidad</w:t>
      </w:r>
    </w:p>
    <w:p w14:paraId="42A4F4FD" w14:textId="13EBACDF" w:rsidR="008676DF" w:rsidRPr="00B60AA0" w:rsidRDefault="008676DF" w:rsidP="008676DF">
      <w:pPr>
        <w:jc w:val="both"/>
        <w:rPr>
          <w:bCs/>
          <w:lang w:val="es-ES_tradnl"/>
        </w:rPr>
      </w:pPr>
      <w:r w:rsidRPr="004A27A5">
        <w:rPr>
          <w:bCs/>
          <w:lang w:val="es-ES_tradnl"/>
        </w:rPr>
        <w:t>Al finalizar la unidad, el estudiante</w:t>
      </w:r>
      <w:r w:rsidRPr="00B60AA0">
        <w:rPr>
          <w:bCs/>
          <w:lang w:val="es-ES_tradnl"/>
        </w:rPr>
        <w:t xml:space="preserve"> será capaz de aplicar los fundamentos de la investigación reproducible y del análisis exploratorio de datos usando el lenguaje de programación R. </w:t>
      </w:r>
    </w:p>
    <w:p w14:paraId="4D576F78" w14:textId="77777777" w:rsidR="008676DF" w:rsidRPr="00B60AA0" w:rsidRDefault="008676DF" w:rsidP="008676DF">
      <w:pPr>
        <w:jc w:val="both"/>
        <w:rPr>
          <w:bCs/>
          <w:lang w:val="es-ES_tradnl"/>
        </w:rPr>
      </w:pPr>
      <w:r w:rsidRPr="00B60AA0">
        <w:rPr>
          <w:bCs/>
          <w:lang w:val="es-ES_tradnl"/>
        </w:rPr>
        <w:t xml:space="preserve"> </w:t>
      </w:r>
    </w:p>
    <w:p w14:paraId="2E5C2091" w14:textId="77777777" w:rsidR="008676DF" w:rsidRPr="00B60AA0" w:rsidRDefault="008676DF" w:rsidP="008676DF">
      <w:pPr>
        <w:jc w:val="both"/>
        <w:rPr>
          <w:bCs/>
          <w:lang w:val="es-ES_tradnl"/>
        </w:rPr>
      </w:pPr>
      <w:r w:rsidRPr="00B60AA0">
        <w:rPr>
          <w:bCs/>
          <w:i/>
          <w:lang w:val="es-ES_tradnl"/>
        </w:rPr>
        <w:t>Palabras clave</w:t>
      </w:r>
    </w:p>
    <w:p w14:paraId="1F5A2994" w14:textId="0DBB4C93" w:rsidR="008676DF" w:rsidRPr="00B60AA0" w:rsidRDefault="008676DF" w:rsidP="008676DF">
      <w:pPr>
        <w:jc w:val="both"/>
        <w:rPr>
          <w:bCs/>
          <w:lang w:val="es-ES_tradnl"/>
        </w:rPr>
      </w:pPr>
      <w:r w:rsidRPr="00B60AA0">
        <w:rPr>
          <w:bCs/>
          <w:lang w:val="es-ES_tradnl"/>
        </w:rPr>
        <w:t xml:space="preserve">R, </w:t>
      </w:r>
      <w:proofErr w:type="spellStart"/>
      <w:r w:rsidR="00966E48" w:rsidRPr="00B60AA0">
        <w:rPr>
          <w:bCs/>
          <w:lang w:val="es-ES_tradnl"/>
        </w:rPr>
        <w:t>Rstudio</w:t>
      </w:r>
      <w:proofErr w:type="spellEnd"/>
      <w:r w:rsidR="00966E48" w:rsidRPr="00B60AA0">
        <w:rPr>
          <w:bCs/>
          <w:lang w:val="es-ES_tradnl"/>
        </w:rPr>
        <w:t xml:space="preserve">, </w:t>
      </w:r>
      <w:proofErr w:type="spellStart"/>
      <w:r w:rsidRPr="00B60AA0">
        <w:rPr>
          <w:bCs/>
          <w:lang w:val="es-ES_tradnl"/>
        </w:rPr>
        <w:t>Rmarkdown</w:t>
      </w:r>
      <w:proofErr w:type="spellEnd"/>
      <w:r w:rsidRPr="00B60AA0">
        <w:rPr>
          <w:bCs/>
          <w:lang w:val="es-ES_tradnl"/>
        </w:rPr>
        <w:t>, variables aleatoria</w:t>
      </w:r>
      <w:r w:rsidR="000F55C6" w:rsidRPr="00B60AA0">
        <w:rPr>
          <w:bCs/>
          <w:lang w:val="es-ES_tradnl"/>
        </w:rPr>
        <w:t xml:space="preserve">s, distribución de probabilidad, </w:t>
      </w:r>
      <w:r w:rsidR="00966E48" w:rsidRPr="00B60AA0">
        <w:rPr>
          <w:bCs/>
          <w:lang w:val="es-ES_tradnl"/>
        </w:rPr>
        <w:t>a</w:t>
      </w:r>
      <w:r w:rsidR="000F55C6" w:rsidRPr="00B60AA0">
        <w:rPr>
          <w:bCs/>
          <w:lang w:val="es-ES_tradnl"/>
        </w:rPr>
        <w:t>nálisis exploratorio de datos.</w:t>
      </w:r>
    </w:p>
    <w:p w14:paraId="60F9D081" w14:textId="77777777" w:rsidR="008676DF" w:rsidRPr="00B60AA0" w:rsidRDefault="008676DF" w:rsidP="008676DF">
      <w:pPr>
        <w:jc w:val="both"/>
        <w:rPr>
          <w:bCs/>
          <w:lang w:val="es-ES_tradnl"/>
        </w:rPr>
      </w:pPr>
    </w:p>
    <w:p w14:paraId="6AC0D87A" w14:textId="77777777" w:rsidR="008676DF" w:rsidRPr="00B60AA0" w:rsidRDefault="008676DF" w:rsidP="008676DF">
      <w:pPr>
        <w:jc w:val="both"/>
        <w:rPr>
          <w:bCs/>
          <w:i/>
          <w:lang w:val="es-ES_tradnl"/>
        </w:rPr>
      </w:pPr>
      <w:proofErr w:type="spellStart"/>
      <w:r w:rsidRPr="00B60AA0">
        <w:rPr>
          <w:bCs/>
          <w:i/>
          <w:lang w:val="es-ES_tradnl"/>
        </w:rPr>
        <w:t>Subtópicos</w:t>
      </w:r>
      <w:proofErr w:type="spellEnd"/>
    </w:p>
    <w:p w14:paraId="033DA494" w14:textId="69E4E776" w:rsidR="008676DF" w:rsidRPr="00B60AA0" w:rsidRDefault="008676DF" w:rsidP="008676DF">
      <w:pPr>
        <w:jc w:val="both"/>
        <w:rPr>
          <w:bCs/>
          <w:lang w:val="es-ES_tradnl"/>
        </w:rPr>
      </w:pPr>
      <w:proofErr w:type="spellStart"/>
      <w:r w:rsidRPr="00B60AA0">
        <w:rPr>
          <w:bCs/>
          <w:lang w:val="es-ES_tradnl"/>
        </w:rPr>
        <w:t>Subtópico</w:t>
      </w:r>
      <w:proofErr w:type="spellEnd"/>
      <w:r w:rsidRPr="00B60AA0">
        <w:rPr>
          <w:bCs/>
          <w:lang w:val="es-ES_tradnl"/>
        </w:rPr>
        <w:t xml:space="preserve"> 1.1.- Investigación reproducible</w:t>
      </w:r>
      <w:r w:rsidR="00B60AA0" w:rsidRPr="00B60AA0">
        <w:rPr>
          <w:bCs/>
          <w:lang w:val="es-ES_tradnl"/>
        </w:rPr>
        <w:t xml:space="preserve"> con R, </w:t>
      </w:r>
      <w:proofErr w:type="spellStart"/>
      <w:r w:rsidR="00B60AA0" w:rsidRPr="00B60AA0">
        <w:rPr>
          <w:bCs/>
          <w:lang w:val="es-ES_tradnl"/>
        </w:rPr>
        <w:t>Rstudio</w:t>
      </w:r>
      <w:proofErr w:type="spellEnd"/>
      <w:r w:rsidR="00B60AA0" w:rsidRPr="00B60AA0">
        <w:rPr>
          <w:bCs/>
          <w:lang w:val="es-ES_tradnl"/>
        </w:rPr>
        <w:t>,</w:t>
      </w:r>
      <w:r w:rsidR="00966E48" w:rsidRPr="00B60AA0">
        <w:rPr>
          <w:bCs/>
          <w:lang w:val="es-ES_tradnl"/>
        </w:rPr>
        <w:t xml:space="preserve"> </w:t>
      </w:r>
      <w:proofErr w:type="spellStart"/>
      <w:r w:rsidR="00966E48" w:rsidRPr="00B60AA0">
        <w:rPr>
          <w:bCs/>
          <w:lang w:val="es-ES_tradnl"/>
        </w:rPr>
        <w:t>Rmarkdwon</w:t>
      </w:r>
      <w:proofErr w:type="spellEnd"/>
      <w:r w:rsidR="00B60AA0" w:rsidRPr="00B60AA0">
        <w:rPr>
          <w:bCs/>
          <w:lang w:val="es-ES_tradnl"/>
        </w:rPr>
        <w:t xml:space="preserve"> y GitHub.</w:t>
      </w:r>
    </w:p>
    <w:p w14:paraId="6EDF7696" w14:textId="77777777" w:rsidR="008676DF" w:rsidRPr="00B60AA0" w:rsidRDefault="008676DF" w:rsidP="008676DF">
      <w:pPr>
        <w:jc w:val="both"/>
        <w:rPr>
          <w:bCs/>
          <w:lang w:val="es-ES_tradnl"/>
        </w:rPr>
      </w:pPr>
      <w:proofErr w:type="spellStart"/>
      <w:r w:rsidRPr="00B60AA0">
        <w:rPr>
          <w:bCs/>
          <w:lang w:val="es-ES_tradnl"/>
        </w:rPr>
        <w:t>Subtópico</w:t>
      </w:r>
      <w:proofErr w:type="spellEnd"/>
      <w:r w:rsidRPr="00B60AA0">
        <w:rPr>
          <w:bCs/>
          <w:lang w:val="es-ES_tradnl"/>
        </w:rPr>
        <w:t xml:space="preserve"> 1.2.- Variables aleatorias y distribuciones de probabilidad.</w:t>
      </w:r>
    </w:p>
    <w:p w14:paraId="0DD55AE0" w14:textId="77777777" w:rsidR="008676DF" w:rsidRPr="00B60AA0" w:rsidRDefault="008676DF" w:rsidP="008676DF">
      <w:pPr>
        <w:jc w:val="both"/>
        <w:rPr>
          <w:bCs/>
          <w:lang w:val="es-ES_tradnl"/>
        </w:rPr>
      </w:pPr>
      <w:proofErr w:type="spellStart"/>
      <w:r w:rsidRPr="00B60AA0">
        <w:rPr>
          <w:bCs/>
          <w:lang w:val="es-ES_tradnl"/>
        </w:rPr>
        <w:t>Subtópico</w:t>
      </w:r>
      <w:proofErr w:type="spellEnd"/>
      <w:r w:rsidRPr="00B60AA0">
        <w:rPr>
          <w:bCs/>
          <w:lang w:val="es-ES_tradnl"/>
        </w:rPr>
        <w:t xml:space="preserve"> 1.3.- Análisis exploratorio de datos.</w:t>
      </w:r>
    </w:p>
    <w:p w14:paraId="13823379" w14:textId="77777777" w:rsidR="00453D28" w:rsidRPr="00B60AA0" w:rsidRDefault="00453D28" w:rsidP="008676DF">
      <w:pPr>
        <w:jc w:val="both"/>
        <w:rPr>
          <w:b/>
          <w:bCs/>
          <w:color w:val="3366FF"/>
        </w:rPr>
      </w:pPr>
    </w:p>
    <w:p w14:paraId="5D0FF1A1" w14:textId="747C1C1C" w:rsidR="008676DF" w:rsidRPr="00B60AA0" w:rsidRDefault="008676DF" w:rsidP="00465819">
      <w:pPr>
        <w:spacing w:line="276" w:lineRule="auto"/>
        <w:rPr>
          <w:b/>
          <w:bCs/>
          <w:color w:val="4F81BD" w:themeColor="accent1"/>
        </w:rPr>
      </w:pPr>
      <w:r w:rsidRPr="00B60AA0">
        <w:rPr>
          <w:b/>
          <w:bCs/>
          <w:color w:val="4F81BD" w:themeColor="accent1"/>
        </w:rPr>
        <w:t xml:space="preserve">UNIDAD 2. </w:t>
      </w:r>
      <w:r w:rsidR="00FD4CF1" w:rsidRPr="00B60AA0">
        <w:rPr>
          <w:b/>
          <w:bCs/>
          <w:color w:val="4F81BD" w:themeColor="accent1"/>
        </w:rPr>
        <w:t xml:space="preserve">PRUEBAS DE </w:t>
      </w:r>
      <w:r w:rsidRPr="00B60AA0">
        <w:rPr>
          <w:b/>
          <w:bCs/>
          <w:color w:val="4F81BD" w:themeColor="accent1"/>
        </w:rPr>
        <w:t>CONTRASTES DE HIPÓTESIS PARAMÉTRICAS Y NO PARAMÉTRICAS</w:t>
      </w:r>
    </w:p>
    <w:p w14:paraId="47B58348" w14:textId="77777777" w:rsidR="008676DF" w:rsidRPr="00B60AA0" w:rsidRDefault="008676DF" w:rsidP="008676DF">
      <w:pPr>
        <w:jc w:val="both"/>
        <w:rPr>
          <w:bCs/>
          <w:i/>
          <w:lang w:val="es-ES_tradnl"/>
        </w:rPr>
      </w:pPr>
      <w:r w:rsidRPr="00B60AA0">
        <w:rPr>
          <w:bCs/>
          <w:i/>
          <w:lang w:val="es-ES_tradnl"/>
        </w:rPr>
        <w:t>Introducción a la unidad</w:t>
      </w:r>
    </w:p>
    <w:p w14:paraId="197A3A2C" w14:textId="68B8857D" w:rsidR="008676DF" w:rsidRPr="00B60AA0" w:rsidRDefault="008676DF" w:rsidP="008676DF">
      <w:pPr>
        <w:jc w:val="both"/>
        <w:rPr>
          <w:bCs/>
          <w:lang w:val="es-ES_tradnl"/>
        </w:rPr>
      </w:pPr>
      <w:r w:rsidRPr="00B60AA0">
        <w:rPr>
          <w:bCs/>
          <w:lang w:val="es-ES_tradnl"/>
        </w:rPr>
        <w:t xml:space="preserve">Se entregan los fundamentos de la inferencia estadística y de las pruebas de contraste de hipótesis. Respecto del análisis de datos </w:t>
      </w:r>
      <w:r w:rsidR="00B979AD" w:rsidRPr="00B60AA0">
        <w:rPr>
          <w:bCs/>
          <w:lang w:val="es-ES_tradnl"/>
        </w:rPr>
        <w:t>de acuicultura</w:t>
      </w:r>
      <w:r w:rsidRPr="00B60AA0">
        <w:rPr>
          <w:bCs/>
          <w:lang w:val="es-ES_tradnl"/>
        </w:rPr>
        <w:t xml:space="preserve"> y sobre la base de estudios de caso se entregan herramientas para aplicar diferentes test estadísticos incluyendo: prueba de t-</w:t>
      </w:r>
      <w:proofErr w:type="spellStart"/>
      <w:r w:rsidRPr="00B60AA0">
        <w:rPr>
          <w:bCs/>
          <w:lang w:val="es-ES_tradnl"/>
        </w:rPr>
        <w:t>student</w:t>
      </w:r>
      <w:proofErr w:type="spellEnd"/>
      <w:r w:rsidRPr="00B60AA0">
        <w:rPr>
          <w:bCs/>
          <w:lang w:val="es-ES_tradnl"/>
        </w:rPr>
        <w:t xml:space="preserve"> para la correlación de variables continuas y para diferencia de 2 medias, prueba de F para la diferencia de más de 2 medias (análisis de varianza), prueba de chi</w:t>
      </w:r>
      <w:r w:rsidRPr="00B60AA0">
        <w:rPr>
          <w:bCs/>
          <w:vertAlign w:val="superscript"/>
          <w:lang w:val="es-ES_tradnl"/>
        </w:rPr>
        <w:t xml:space="preserve">2 </w:t>
      </w:r>
      <w:r w:rsidRPr="00B60AA0">
        <w:rPr>
          <w:bCs/>
          <w:lang w:val="es-ES_tradnl"/>
        </w:rPr>
        <w:t xml:space="preserve">para asociación de dos o más variables categóricas (tablas de contingencia), prueba de </w:t>
      </w:r>
      <w:proofErr w:type="spellStart"/>
      <w:r w:rsidRPr="00B60AA0">
        <w:rPr>
          <w:bCs/>
          <w:lang w:val="es-ES_tradnl"/>
        </w:rPr>
        <w:t>Wilcoxon</w:t>
      </w:r>
      <w:proofErr w:type="spellEnd"/>
      <w:r w:rsidRPr="00B60AA0">
        <w:rPr>
          <w:bCs/>
          <w:lang w:val="es-ES_tradnl"/>
        </w:rPr>
        <w:t xml:space="preserve"> para comparación de 2 muestras independientes, entro otras pruebas no paramétricas de uso común en investigación </w:t>
      </w:r>
      <w:r w:rsidR="00B979AD" w:rsidRPr="00B60AA0">
        <w:rPr>
          <w:bCs/>
          <w:lang w:val="es-ES_tradnl"/>
        </w:rPr>
        <w:t>en acuicultura</w:t>
      </w:r>
      <w:r w:rsidRPr="00B60AA0">
        <w:rPr>
          <w:bCs/>
          <w:lang w:val="es-ES_tradnl"/>
        </w:rPr>
        <w:t>.</w:t>
      </w:r>
    </w:p>
    <w:p w14:paraId="01167BBC" w14:textId="77777777" w:rsidR="008676DF" w:rsidRPr="00B60AA0" w:rsidRDefault="008676DF" w:rsidP="008676DF">
      <w:pPr>
        <w:jc w:val="both"/>
        <w:rPr>
          <w:bCs/>
          <w:lang w:val="es-ES_tradnl"/>
        </w:rPr>
      </w:pPr>
    </w:p>
    <w:p w14:paraId="5695954A" w14:textId="77777777" w:rsidR="008676DF" w:rsidRPr="00B60AA0" w:rsidRDefault="008676DF" w:rsidP="008676DF">
      <w:pPr>
        <w:jc w:val="both"/>
        <w:rPr>
          <w:bCs/>
          <w:lang w:val="es-ES_tradnl"/>
        </w:rPr>
      </w:pPr>
      <w:r w:rsidRPr="00B60AA0">
        <w:rPr>
          <w:bCs/>
          <w:i/>
          <w:lang w:val="es-ES_tradnl"/>
        </w:rPr>
        <w:t>Resultado de aprendizaje de la unidad</w:t>
      </w:r>
    </w:p>
    <w:p w14:paraId="438D285A" w14:textId="114ABBC2" w:rsidR="008676DF" w:rsidRPr="00B60AA0" w:rsidRDefault="007D7658" w:rsidP="008676DF">
      <w:pPr>
        <w:jc w:val="both"/>
        <w:rPr>
          <w:bCs/>
          <w:lang w:val="es-ES_tradnl"/>
        </w:rPr>
      </w:pPr>
      <w:r w:rsidRPr="00B60AA0">
        <w:rPr>
          <w:bCs/>
          <w:lang w:val="es-ES_tradnl"/>
        </w:rPr>
        <w:t>Al finalizar la</w:t>
      </w:r>
      <w:r w:rsidR="008676DF" w:rsidRPr="00B60AA0">
        <w:rPr>
          <w:bCs/>
          <w:lang w:val="es-ES_tradnl"/>
        </w:rPr>
        <w:t xml:space="preserve"> unidad, el estudiante será capaz de aplicar los fundamentos de la inferencia estadística en el análisis de datos</w:t>
      </w:r>
      <w:r w:rsidR="00B979AD" w:rsidRPr="00B60AA0">
        <w:rPr>
          <w:bCs/>
          <w:lang w:val="es-ES_tradnl"/>
        </w:rPr>
        <w:t xml:space="preserve"> de acuicultura</w:t>
      </w:r>
      <w:r w:rsidR="008676DF" w:rsidRPr="00B60AA0">
        <w:rPr>
          <w:bCs/>
          <w:lang w:val="es-ES_tradnl"/>
        </w:rPr>
        <w:t xml:space="preserve"> </w:t>
      </w:r>
      <w:r w:rsidRPr="00B60AA0">
        <w:rPr>
          <w:bCs/>
          <w:lang w:val="es-ES_tradnl"/>
        </w:rPr>
        <w:t>y de datos de ciencias agropecuarias mediante</w:t>
      </w:r>
      <w:r w:rsidR="008676DF" w:rsidRPr="00B60AA0">
        <w:rPr>
          <w:bCs/>
          <w:lang w:val="es-ES_tradnl"/>
        </w:rPr>
        <w:t xml:space="preserve"> el lenguaje de programación R. </w:t>
      </w:r>
    </w:p>
    <w:p w14:paraId="1951DC4A" w14:textId="77777777" w:rsidR="008676DF" w:rsidRPr="00B60AA0" w:rsidRDefault="008676DF" w:rsidP="008676DF">
      <w:pPr>
        <w:jc w:val="both"/>
        <w:rPr>
          <w:bCs/>
          <w:lang w:val="es-ES_tradnl"/>
        </w:rPr>
      </w:pPr>
    </w:p>
    <w:p w14:paraId="747CC351" w14:textId="77777777" w:rsidR="008676DF" w:rsidRPr="00B60AA0" w:rsidRDefault="008676DF" w:rsidP="008676DF">
      <w:pPr>
        <w:jc w:val="both"/>
        <w:rPr>
          <w:bCs/>
          <w:lang w:val="es-ES_tradnl"/>
        </w:rPr>
      </w:pPr>
      <w:r w:rsidRPr="00B60AA0">
        <w:rPr>
          <w:bCs/>
          <w:i/>
          <w:lang w:val="es-ES_tradnl"/>
        </w:rPr>
        <w:t>Palabras clave</w:t>
      </w:r>
    </w:p>
    <w:p w14:paraId="715E02B8" w14:textId="59595663" w:rsidR="008676DF" w:rsidRPr="00B60AA0" w:rsidRDefault="008676DF" w:rsidP="008676DF">
      <w:pPr>
        <w:jc w:val="both"/>
        <w:rPr>
          <w:bCs/>
          <w:lang w:val="es-ES_tradnl"/>
        </w:rPr>
      </w:pPr>
      <w:r w:rsidRPr="00B60AA0">
        <w:rPr>
          <w:bCs/>
          <w:lang w:val="es-ES_tradnl"/>
        </w:rPr>
        <w:t>Parámetro, estadístico, correlación, permutación, combinación, inferencia estadística, contraste de hipótesis</w:t>
      </w:r>
      <w:r w:rsidR="002C0090" w:rsidRPr="00B60AA0">
        <w:rPr>
          <w:bCs/>
          <w:lang w:val="es-ES_tradnl"/>
        </w:rPr>
        <w:t xml:space="preserve"> y </w:t>
      </w:r>
      <w:r w:rsidR="008C2B7B" w:rsidRPr="00B60AA0">
        <w:rPr>
          <w:bCs/>
          <w:lang w:val="es-ES_tradnl"/>
        </w:rPr>
        <w:t>análisis de sobrevivencia.</w:t>
      </w:r>
    </w:p>
    <w:p w14:paraId="3E9B3645" w14:textId="77777777" w:rsidR="008676DF" w:rsidRPr="00B60AA0" w:rsidRDefault="008676DF" w:rsidP="008676DF">
      <w:pPr>
        <w:jc w:val="both"/>
        <w:rPr>
          <w:bCs/>
          <w:lang w:val="es-ES_tradnl"/>
        </w:rPr>
      </w:pPr>
    </w:p>
    <w:p w14:paraId="637DBE6B" w14:textId="77777777" w:rsidR="008676DF" w:rsidRPr="00B60AA0" w:rsidRDefault="008676DF" w:rsidP="008676DF">
      <w:pPr>
        <w:jc w:val="both"/>
        <w:rPr>
          <w:bCs/>
          <w:i/>
          <w:lang w:val="es-ES_tradnl"/>
        </w:rPr>
      </w:pPr>
      <w:proofErr w:type="spellStart"/>
      <w:r w:rsidRPr="00B60AA0">
        <w:rPr>
          <w:bCs/>
          <w:i/>
          <w:lang w:val="es-ES_tradnl"/>
        </w:rPr>
        <w:lastRenderedPageBreak/>
        <w:t>Subtópicos</w:t>
      </w:r>
      <w:proofErr w:type="spellEnd"/>
    </w:p>
    <w:p w14:paraId="69FF0867" w14:textId="77777777" w:rsidR="008676DF" w:rsidRPr="00B60AA0" w:rsidRDefault="008676DF" w:rsidP="008676DF">
      <w:pPr>
        <w:jc w:val="both"/>
        <w:rPr>
          <w:bCs/>
          <w:lang w:val="es-ES_tradnl"/>
        </w:rPr>
      </w:pPr>
      <w:proofErr w:type="spellStart"/>
      <w:r w:rsidRPr="00B60AA0">
        <w:rPr>
          <w:bCs/>
          <w:lang w:val="es-ES_tradnl"/>
        </w:rPr>
        <w:t>Subtópico</w:t>
      </w:r>
      <w:proofErr w:type="spellEnd"/>
      <w:r w:rsidRPr="00B60AA0">
        <w:rPr>
          <w:bCs/>
          <w:lang w:val="es-ES_tradnl"/>
        </w:rPr>
        <w:t xml:space="preserve"> 2.1.- Pruebas de contraste de hipótesis paramétrica. </w:t>
      </w:r>
    </w:p>
    <w:p w14:paraId="77F24915" w14:textId="77777777" w:rsidR="008676DF" w:rsidRPr="00B60AA0" w:rsidRDefault="008676DF" w:rsidP="008676DF">
      <w:pPr>
        <w:jc w:val="both"/>
        <w:rPr>
          <w:bCs/>
          <w:lang w:val="es-ES_tradnl"/>
        </w:rPr>
      </w:pPr>
      <w:proofErr w:type="spellStart"/>
      <w:r w:rsidRPr="00B60AA0">
        <w:rPr>
          <w:bCs/>
          <w:lang w:val="es-ES_tradnl"/>
        </w:rPr>
        <w:t>Subtópico</w:t>
      </w:r>
      <w:proofErr w:type="spellEnd"/>
      <w:r w:rsidRPr="00B60AA0">
        <w:rPr>
          <w:bCs/>
          <w:lang w:val="es-ES_tradnl"/>
        </w:rPr>
        <w:t xml:space="preserve"> 2.2.- Pruebas de contraste de hipótesis no paramétrica.</w:t>
      </w:r>
    </w:p>
    <w:p w14:paraId="24EA9986" w14:textId="77777777" w:rsidR="008676DF" w:rsidRPr="00B60AA0" w:rsidRDefault="008676DF" w:rsidP="008676DF">
      <w:pPr>
        <w:jc w:val="both"/>
        <w:rPr>
          <w:bCs/>
          <w:lang w:val="es-ES_tradnl"/>
        </w:rPr>
      </w:pPr>
    </w:p>
    <w:p w14:paraId="57107CED" w14:textId="01EE6873" w:rsidR="008676DF" w:rsidRPr="00B60AA0" w:rsidRDefault="00465819" w:rsidP="00465819">
      <w:pPr>
        <w:spacing w:line="276" w:lineRule="auto"/>
        <w:rPr>
          <w:b/>
          <w:bCs/>
          <w:color w:val="4F81BD" w:themeColor="accent1"/>
        </w:rPr>
      </w:pPr>
      <w:r w:rsidRPr="00B60AA0">
        <w:rPr>
          <w:b/>
          <w:bCs/>
          <w:color w:val="4F81BD" w:themeColor="accent1"/>
        </w:rPr>
        <w:t xml:space="preserve">UNIDAD 3. MODELOS LINEALES Y </w:t>
      </w:r>
      <w:r w:rsidR="004772D9" w:rsidRPr="00B60AA0">
        <w:rPr>
          <w:b/>
          <w:bCs/>
          <w:color w:val="4F81BD" w:themeColor="accent1"/>
        </w:rPr>
        <w:t>ANÁLISIS MULTIVARIANTE</w:t>
      </w:r>
    </w:p>
    <w:p w14:paraId="2E95625F" w14:textId="77777777" w:rsidR="008676DF" w:rsidRPr="00B60AA0" w:rsidRDefault="008676DF" w:rsidP="008676DF">
      <w:pPr>
        <w:jc w:val="both"/>
        <w:rPr>
          <w:bCs/>
          <w:i/>
          <w:lang w:val="es-ES_tradnl"/>
        </w:rPr>
      </w:pPr>
      <w:r w:rsidRPr="00B60AA0">
        <w:rPr>
          <w:bCs/>
          <w:i/>
          <w:lang w:val="es-ES_tradnl"/>
        </w:rPr>
        <w:t>Introducción a la unidad</w:t>
      </w:r>
    </w:p>
    <w:p w14:paraId="33EB9AEC" w14:textId="4B67E149" w:rsidR="008676DF" w:rsidRPr="00B60AA0" w:rsidRDefault="008676DF" w:rsidP="008676DF">
      <w:pPr>
        <w:jc w:val="both"/>
        <w:rPr>
          <w:bCs/>
          <w:lang w:val="es-ES_tradnl"/>
        </w:rPr>
      </w:pPr>
      <w:r w:rsidRPr="00B60AA0">
        <w:rPr>
          <w:bCs/>
          <w:lang w:val="es-ES_tradnl"/>
        </w:rPr>
        <w:t xml:space="preserve">Se entregan los fundamentos del uso de los modelos lineales y del análisis multivariado en la investigación </w:t>
      </w:r>
      <w:r w:rsidR="0000405D" w:rsidRPr="00B60AA0">
        <w:rPr>
          <w:bCs/>
          <w:lang w:val="es-ES_tradnl"/>
        </w:rPr>
        <w:t>en acuicultura</w:t>
      </w:r>
      <w:r w:rsidRPr="00B60AA0">
        <w:rPr>
          <w:bCs/>
          <w:lang w:val="es-ES_tradnl"/>
        </w:rPr>
        <w:t xml:space="preserve">. Se discute el uso de </w:t>
      </w:r>
      <w:r w:rsidR="0042252D" w:rsidRPr="00B60AA0">
        <w:rPr>
          <w:bCs/>
          <w:lang w:val="es-ES_tradnl"/>
        </w:rPr>
        <w:t xml:space="preserve">la aplicación de </w:t>
      </w:r>
      <w:r w:rsidRPr="00B60AA0">
        <w:rPr>
          <w:bCs/>
          <w:lang w:val="es-ES_tradnl"/>
        </w:rPr>
        <w:t xml:space="preserve">modelos lineales y </w:t>
      </w:r>
      <w:r w:rsidR="00476CE8" w:rsidRPr="00B60AA0">
        <w:rPr>
          <w:bCs/>
          <w:lang w:val="es-ES_tradnl"/>
        </w:rPr>
        <w:t>del análisis multivariado</w:t>
      </w:r>
      <w:r w:rsidRPr="00B60AA0">
        <w:rPr>
          <w:bCs/>
          <w:lang w:val="es-ES_tradnl"/>
        </w:rPr>
        <w:t xml:space="preserve"> para explicar, modelar o predecir la relación de una variable respuesta </w:t>
      </w:r>
      <w:r w:rsidRPr="00B60AA0">
        <w:rPr>
          <w:bCs/>
          <w:i/>
          <w:lang w:val="es-ES_tradnl"/>
        </w:rPr>
        <w:t>Y</w:t>
      </w:r>
      <w:r w:rsidRPr="00B60AA0">
        <w:rPr>
          <w:bCs/>
          <w:lang w:val="es-ES_tradnl"/>
        </w:rPr>
        <w:t xml:space="preserve"> con una o más variables </w:t>
      </w:r>
      <w:proofErr w:type="spellStart"/>
      <w:r w:rsidRPr="00B60AA0">
        <w:rPr>
          <w:bCs/>
          <w:lang w:val="es-ES_tradnl"/>
        </w:rPr>
        <w:t>predictoras</w:t>
      </w:r>
      <w:proofErr w:type="spellEnd"/>
      <w:r w:rsidRPr="00B60AA0">
        <w:rPr>
          <w:bCs/>
          <w:lang w:val="es-ES_tradnl"/>
        </w:rPr>
        <w:t xml:space="preserve"> </w:t>
      </w:r>
      <w:r w:rsidRPr="00B60AA0">
        <w:rPr>
          <w:bCs/>
          <w:i/>
          <w:lang w:val="es-ES_tradnl"/>
        </w:rPr>
        <w:t>X</w:t>
      </w:r>
      <w:r w:rsidRPr="00B60AA0">
        <w:rPr>
          <w:bCs/>
          <w:lang w:val="es-ES_tradnl"/>
        </w:rPr>
        <w:t>. Se revisan los supuestos de cada t</w:t>
      </w:r>
      <w:r w:rsidR="0042252D" w:rsidRPr="00B60AA0">
        <w:rPr>
          <w:bCs/>
          <w:lang w:val="es-ES_tradnl"/>
        </w:rPr>
        <w:t>ipo de modelo lineal y las técnicas usadas en análisis multivariado como herramientas exploratorias en el análisis de datos</w:t>
      </w:r>
      <w:r w:rsidR="00D73290" w:rsidRPr="00B60AA0">
        <w:rPr>
          <w:bCs/>
          <w:lang w:val="es-ES_tradnl"/>
        </w:rPr>
        <w:t>. A</w:t>
      </w:r>
      <w:r w:rsidR="002A2259" w:rsidRPr="00B60AA0">
        <w:rPr>
          <w:bCs/>
          <w:lang w:val="es-ES_tradnl"/>
        </w:rPr>
        <w:t>plicando un diagnóstico apropiado en cada caso</w:t>
      </w:r>
      <w:r w:rsidRPr="00B60AA0">
        <w:rPr>
          <w:bCs/>
          <w:lang w:val="es-ES_tradnl"/>
        </w:rPr>
        <w:t>.</w:t>
      </w:r>
      <w:r w:rsidR="002A2259" w:rsidRPr="00B60AA0">
        <w:rPr>
          <w:bCs/>
          <w:lang w:val="es-ES_tradnl"/>
        </w:rPr>
        <w:t xml:space="preserve"> Se verán los modelos lineales </w:t>
      </w:r>
      <w:r w:rsidR="000B495D" w:rsidRPr="00B60AA0">
        <w:rPr>
          <w:bCs/>
          <w:lang w:val="es-ES_tradnl"/>
        </w:rPr>
        <w:t xml:space="preserve">mixtos o </w:t>
      </w:r>
      <w:r w:rsidR="00D813A4" w:rsidRPr="00B60AA0">
        <w:rPr>
          <w:bCs/>
          <w:lang w:val="es-ES_tradnl"/>
        </w:rPr>
        <w:t xml:space="preserve">lineales </w:t>
      </w:r>
      <w:r w:rsidR="002A2259" w:rsidRPr="00B60AA0">
        <w:rPr>
          <w:bCs/>
          <w:lang w:val="es-ES_tradnl"/>
        </w:rPr>
        <w:t xml:space="preserve">generalizados como una alternativa para corregir el modelo lineal cuando no se cumplen los supuestos. </w:t>
      </w:r>
    </w:p>
    <w:p w14:paraId="70A3235A" w14:textId="77777777" w:rsidR="008676DF" w:rsidRPr="00B60AA0" w:rsidRDefault="008676DF" w:rsidP="008676DF">
      <w:pPr>
        <w:jc w:val="both"/>
        <w:rPr>
          <w:bCs/>
          <w:lang w:val="es-ES_tradnl"/>
        </w:rPr>
      </w:pPr>
    </w:p>
    <w:p w14:paraId="3D9028CF" w14:textId="77777777" w:rsidR="008676DF" w:rsidRPr="00B60AA0" w:rsidRDefault="008676DF" w:rsidP="008676DF">
      <w:pPr>
        <w:jc w:val="both"/>
        <w:rPr>
          <w:bCs/>
          <w:lang w:val="es-ES_tradnl"/>
        </w:rPr>
      </w:pPr>
      <w:r w:rsidRPr="00B60AA0">
        <w:rPr>
          <w:bCs/>
          <w:i/>
          <w:lang w:val="es-ES_tradnl"/>
        </w:rPr>
        <w:t>Resultado de aprendizaje de la unidad</w:t>
      </w:r>
    </w:p>
    <w:p w14:paraId="5E7A6371" w14:textId="3AD63564" w:rsidR="008676DF" w:rsidRPr="00B60AA0" w:rsidRDefault="008676DF" w:rsidP="008676DF">
      <w:pPr>
        <w:jc w:val="both"/>
        <w:rPr>
          <w:bCs/>
          <w:lang w:val="es-ES_tradnl"/>
        </w:rPr>
      </w:pPr>
      <w:r w:rsidRPr="00B60AA0">
        <w:rPr>
          <w:bCs/>
          <w:lang w:val="es-ES_tradnl"/>
        </w:rPr>
        <w:t xml:space="preserve">Al finalizar la unidad, el estudiante será capaz de </w:t>
      </w:r>
      <w:r w:rsidR="0000405D" w:rsidRPr="00B60AA0">
        <w:rPr>
          <w:bCs/>
          <w:lang w:val="es-ES_tradnl"/>
        </w:rPr>
        <w:t xml:space="preserve">seleccionar y </w:t>
      </w:r>
      <w:r w:rsidRPr="00B60AA0">
        <w:rPr>
          <w:bCs/>
          <w:lang w:val="es-ES_tradnl"/>
        </w:rPr>
        <w:t xml:space="preserve">aplicar diferentes modelos lineales </w:t>
      </w:r>
      <w:r w:rsidR="00D813A4" w:rsidRPr="00B60AA0">
        <w:rPr>
          <w:bCs/>
          <w:lang w:val="es-ES_tradnl"/>
        </w:rPr>
        <w:t xml:space="preserve">y análisis multivariado </w:t>
      </w:r>
      <w:r w:rsidRPr="00B60AA0">
        <w:rPr>
          <w:bCs/>
          <w:lang w:val="es-ES_tradnl"/>
        </w:rPr>
        <w:t xml:space="preserve">en el contexto de la investigación </w:t>
      </w:r>
      <w:r w:rsidR="00931334" w:rsidRPr="00B60AA0">
        <w:rPr>
          <w:bCs/>
          <w:lang w:val="es-ES_tradnl"/>
        </w:rPr>
        <w:t>en acuicultura</w:t>
      </w:r>
      <w:r w:rsidR="00D813A4" w:rsidRPr="00B60AA0">
        <w:rPr>
          <w:bCs/>
          <w:lang w:val="es-ES_tradnl"/>
        </w:rPr>
        <w:t xml:space="preserve"> y en ciencias agropecuarias</w:t>
      </w:r>
      <w:r w:rsidRPr="00B60AA0">
        <w:rPr>
          <w:bCs/>
          <w:lang w:val="es-ES_tradnl"/>
        </w:rPr>
        <w:t>.</w:t>
      </w:r>
    </w:p>
    <w:p w14:paraId="1845C284" w14:textId="77777777" w:rsidR="008676DF" w:rsidRPr="00B60AA0" w:rsidRDefault="008676DF" w:rsidP="008676DF">
      <w:pPr>
        <w:jc w:val="both"/>
        <w:rPr>
          <w:bCs/>
          <w:i/>
          <w:lang w:val="es-ES_tradnl"/>
        </w:rPr>
      </w:pPr>
    </w:p>
    <w:p w14:paraId="4743FAF9" w14:textId="77777777" w:rsidR="008676DF" w:rsidRPr="00B60AA0" w:rsidRDefault="008676DF" w:rsidP="008676DF">
      <w:pPr>
        <w:jc w:val="both"/>
        <w:rPr>
          <w:bCs/>
          <w:lang w:val="es-ES_tradnl"/>
        </w:rPr>
      </w:pPr>
      <w:r w:rsidRPr="00B60AA0">
        <w:rPr>
          <w:bCs/>
          <w:i/>
          <w:lang w:val="es-ES_tradnl"/>
        </w:rPr>
        <w:t>Palabras clave</w:t>
      </w:r>
    </w:p>
    <w:p w14:paraId="16000511" w14:textId="594D4442" w:rsidR="008676DF" w:rsidRPr="00B60AA0" w:rsidRDefault="008676DF" w:rsidP="008676DF">
      <w:pPr>
        <w:jc w:val="both"/>
        <w:rPr>
          <w:bCs/>
          <w:lang w:val="es-ES_tradnl"/>
        </w:rPr>
      </w:pPr>
      <w:r w:rsidRPr="00B60AA0">
        <w:rPr>
          <w:bCs/>
          <w:lang w:val="es-ES_tradnl"/>
        </w:rPr>
        <w:t xml:space="preserve">Regresión lineal, regresión lineal múltiple, </w:t>
      </w:r>
      <w:r w:rsidR="00673627" w:rsidRPr="00B60AA0">
        <w:rPr>
          <w:bCs/>
          <w:lang w:val="es-ES_tradnl"/>
        </w:rPr>
        <w:t>reg</w:t>
      </w:r>
      <w:r w:rsidR="004772D9" w:rsidRPr="00B60AA0">
        <w:rPr>
          <w:bCs/>
          <w:lang w:val="es-ES_tradnl"/>
        </w:rPr>
        <w:t>r</w:t>
      </w:r>
      <w:r w:rsidR="00673627" w:rsidRPr="00B60AA0">
        <w:rPr>
          <w:bCs/>
          <w:lang w:val="es-ES_tradnl"/>
        </w:rPr>
        <w:t>e</w:t>
      </w:r>
      <w:r w:rsidR="004772D9" w:rsidRPr="00B60AA0">
        <w:rPr>
          <w:bCs/>
          <w:lang w:val="es-ES_tradnl"/>
        </w:rPr>
        <w:t xml:space="preserve">sión </w:t>
      </w:r>
      <w:r w:rsidR="00AE276C" w:rsidRPr="00B60AA0">
        <w:rPr>
          <w:bCs/>
          <w:lang w:val="es-ES_tradnl"/>
        </w:rPr>
        <w:t>logística</w:t>
      </w:r>
      <w:r w:rsidR="00673627" w:rsidRPr="00B60AA0">
        <w:rPr>
          <w:bCs/>
          <w:lang w:val="es-ES_tradnl"/>
        </w:rPr>
        <w:t>, a</w:t>
      </w:r>
      <w:r w:rsidR="004772D9" w:rsidRPr="00B60AA0">
        <w:rPr>
          <w:bCs/>
          <w:lang w:val="es-ES_tradnl"/>
        </w:rPr>
        <w:t xml:space="preserve">nálisis </w:t>
      </w:r>
      <w:r w:rsidR="00AE276C">
        <w:rPr>
          <w:bCs/>
          <w:lang w:val="es-ES_tradnl"/>
        </w:rPr>
        <w:t xml:space="preserve">de </w:t>
      </w:r>
      <w:proofErr w:type="spellStart"/>
      <w:r w:rsidR="00AE276C">
        <w:rPr>
          <w:bCs/>
          <w:lang w:val="es-ES_tradnl"/>
        </w:rPr>
        <w:t>cluster</w:t>
      </w:r>
      <w:proofErr w:type="spellEnd"/>
      <w:r w:rsidR="00AE276C">
        <w:rPr>
          <w:bCs/>
          <w:lang w:val="es-ES_tradnl"/>
        </w:rPr>
        <w:t>, análisis de componentes principales.</w:t>
      </w:r>
    </w:p>
    <w:p w14:paraId="19CF1227" w14:textId="77777777" w:rsidR="008676DF" w:rsidRPr="00B60AA0" w:rsidRDefault="008676DF" w:rsidP="008676DF">
      <w:pPr>
        <w:jc w:val="both"/>
        <w:rPr>
          <w:bCs/>
          <w:lang w:val="es-ES_tradnl"/>
        </w:rPr>
      </w:pPr>
    </w:p>
    <w:p w14:paraId="37F825C1" w14:textId="77777777" w:rsidR="008676DF" w:rsidRPr="00B60AA0" w:rsidRDefault="008676DF" w:rsidP="008676DF">
      <w:pPr>
        <w:jc w:val="both"/>
        <w:rPr>
          <w:bCs/>
          <w:i/>
          <w:lang w:val="es-ES_tradnl"/>
        </w:rPr>
      </w:pPr>
      <w:proofErr w:type="spellStart"/>
      <w:r w:rsidRPr="00B60AA0">
        <w:rPr>
          <w:bCs/>
          <w:i/>
          <w:lang w:val="es-ES_tradnl"/>
        </w:rPr>
        <w:t>Subtópicos</w:t>
      </w:r>
      <w:proofErr w:type="spellEnd"/>
    </w:p>
    <w:p w14:paraId="45CD30CF" w14:textId="5F7341AB" w:rsidR="008676DF" w:rsidRPr="00B60AA0" w:rsidRDefault="008676DF" w:rsidP="008676DF">
      <w:pPr>
        <w:jc w:val="both"/>
        <w:rPr>
          <w:bCs/>
          <w:lang w:val="es-ES_tradnl"/>
        </w:rPr>
      </w:pPr>
      <w:proofErr w:type="spellStart"/>
      <w:r w:rsidRPr="00B60AA0">
        <w:rPr>
          <w:bCs/>
          <w:lang w:val="es-ES_tradnl"/>
        </w:rPr>
        <w:t>Subtópico</w:t>
      </w:r>
      <w:proofErr w:type="spellEnd"/>
      <w:r w:rsidRPr="00B60AA0">
        <w:rPr>
          <w:bCs/>
          <w:lang w:val="es-ES_tradnl"/>
        </w:rPr>
        <w:t xml:space="preserve"> 3.1.- Modelos lineales. </w:t>
      </w:r>
    </w:p>
    <w:p w14:paraId="546D5442" w14:textId="38BC9321" w:rsidR="00B60AA0" w:rsidRPr="00B60AA0" w:rsidRDefault="002A2259" w:rsidP="008676DF">
      <w:pPr>
        <w:jc w:val="both"/>
        <w:rPr>
          <w:rFonts w:eastAsiaTheme="minorHAnsi"/>
          <w:color w:val="000000"/>
          <w:lang w:val="es-ES_tradnl"/>
        </w:rPr>
      </w:pPr>
      <w:proofErr w:type="spellStart"/>
      <w:r w:rsidRPr="00B60AA0">
        <w:rPr>
          <w:bCs/>
          <w:lang w:val="es-ES_tradnl"/>
        </w:rPr>
        <w:t>Subtópico</w:t>
      </w:r>
      <w:proofErr w:type="spellEnd"/>
      <w:r w:rsidRPr="00B60AA0">
        <w:rPr>
          <w:bCs/>
          <w:lang w:val="es-ES_tradnl"/>
        </w:rPr>
        <w:t xml:space="preserve"> 3.2.- </w:t>
      </w:r>
      <w:r w:rsidR="00B435FA">
        <w:rPr>
          <w:rFonts w:eastAsiaTheme="minorHAnsi"/>
          <w:color w:val="000000"/>
          <w:lang w:val="es-ES_tradnl"/>
        </w:rPr>
        <w:t>M</w:t>
      </w:r>
      <w:r w:rsidR="00B60AA0" w:rsidRPr="00B60AA0">
        <w:rPr>
          <w:rFonts w:eastAsiaTheme="minorHAnsi"/>
          <w:color w:val="000000"/>
          <w:lang w:val="es-ES_tradnl"/>
        </w:rPr>
        <w:t>odelos lineales generalizados.</w:t>
      </w:r>
    </w:p>
    <w:p w14:paraId="6BD64AEA" w14:textId="725D3C35" w:rsidR="008676DF" w:rsidRPr="00B60AA0" w:rsidRDefault="008676DF" w:rsidP="008676DF">
      <w:pPr>
        <w:jc w:val="both"/>
        <w:rPr>
          <w:rFonts w:eastAsiaTheme="minorHAnsi"/>
          <w:color w:val="000000"/>
          <w:lang w:val="es-ES_tradnl"/>
        </w:rPr>
      </w:pPr>
      <w:proofErr w:type="spellStart"/>
      <w:r w:rsidRPr="00B60AA0">
        <w:rPr>
          <w:bCs/>
          <w:lang w:val="es-ES_tradnl"/>
        </w:rPr>
        <w:t>Subtópico</w:t>
      </w:r>
      <w:proofErr w:type="spellEnd"/>
      <w:r w:rsidRPr="00B60AA0">
        <w:rPr>
          <w:bCs/>
          <w:lang w:val="es-ES_tradnl"/>
        </w:rPr>
        <w:t xml:space="preserve"> 3.</w:t>
      </w:r>
      <w:r w:rsidR="002A2259" w:rsidRPr="00B60AA0">
        <w:rPr>
          <w:bCs/>
          <w:lang w:val="es-ES_tradnl"/>
        </w:rPr>
        <w:t>3</w:t>
      </w:r>
      <w:r w:rsidRPr="00B60AA0">
        <w:rPr>
          <w:bCs/>
          <w:lang w:val="es-ES_tradnl"/>
        </w:rPr>
        <w:t xml:space="preserve">.- </w:t>
      </w:r>
      <w:r w:rsidRPr="00B60AA0">
        <w:rPr>
          <w:rFonts w:eastAsiaTheme="minorHAnsi"/>
          <w:color w:val="000000"/>
          <w:lang w:val="es-ES_tradnl"/>
        </w:rPr>
        <w:t xml:space="preserve">Modelos </w:t>
      </w:r>
      <w:r w:rsidR="007702BF" w:rsidRPr="00B60AA0">
        <w:rPr>
          <w:rFonts w:eastAsiaTheme="minorHAnsi"/>
          <w:color w:val="000000"/>
          <w:lang w:val="es-ES_tradnl"/>
        </w:rPr>
        <w:t>mixtos</w:t>
      </w:r>
      <w:r w:rsidR="00B60AA0" w:rsidRPr="00B60AA0">
        <w:rPr>
          <w:rFonts w:eastAsiaTheme="minorHAnsi"/>
          <w:color w:val="000000"/>
          <w:lang w:val="es-ES_tradnl"/>
        </w:rPr>
        <w:t>.</w:t>
      </w:r>
    </w:p>
    <w:p w14:paraId="5091A5BF" w14:textId="2370F4F3" w:rsidR="00B60AA0" w:rsidRPr="00B60AA0" w:rsidRDefault="00B60AA0" w:rsidP="008676DF">
      <w:pPr>
        <w:jc w:val="both"/>
        <w:rPr>
          <w:bCs/>
          <w:lang w:val="es-ES_tradnl"/>
        </w:rPr>
      </w:pPr>
      <w:proofErr w:type="spellStart"/>
      <w:r w:rsidRPr="00B60AA0">
        <w:rPr>
          <w:bCs/>
          <w:lang w:val="es-ES_tradnl"/>
        </w:rPr>
        <w:t>Subtópico</w:t>
      </w:r>
      <w:proofErr w:type="spellEnd"/>
      <w:r w:rsidRPr="00B60AA0">
        <w:rPr>
          <w:bCs/>
          <w:lang w:val="es-ES_tradnl"/>
        </w:rPr>
        <w:t xml:space="preserve"> 3.4.- Técnicas de Análisis </w:t>
      </w:r>
      <w:proofErr w:type="spellStart"/>
      <w:r w:rsidRPr="00B60AA0">
        <w:rPr>
          <w:bCs/>
          <w:lang w:val="es-ES_tradnl"/>
        </w:rPr>
        <w:t>Multivariante</w:t>
      </w:r>
      <w:proofErr w:type="spellEnd"/>
      <w:r w:rsidRPr="00B60AA0">
        <w:rPr>
          <w:bCs/>
          <w:lang w:val="es-ES_tradnl"/>
        </w:rPr>
        <w:t>.</w:t>
      </w:r>
    </w:p>
    <w:p w14:paraId="64FF2ABF" w14:textId="77777777" w:rsidR="003F03F0" w:rsidRDefault="003F03F0" w:rsidP="008676DF">
      <w:pPr>
        <w:jc w:val="both"/>
        <w:rPr>
          <w:bCs/>
          <w:lang w:val="es-ES_tradnl"/>
        </w:rPr>
      </w:pPr>
    </w:p>
    <w:p w14:paraId="33BFE79B" w14:textId="77777777" w:rsidR="00350729" w:rsidRPr="00B60AA0" w:rsidRDefault="00350729" w:rsidP="00350729">
      <w:pPr>
        <w:spacing w:line="276" w:lineRule="auto"/>
        <w:rPr>
          <w:b/>
          <w:bCs/>
          <w:color w:val="4F81BD" w:themeColor="accent1"/>
        </w:rPr>
      </w:pPr>
      <w:r w:rsidRPr="00B60AA0">
        <w:rPr>
          <w:b/>
          <w:bCs/>
          <w:color w:val="4F81BD" w:themeColor="accent1"/>
        </w:rPr>
        <w:t>RECURSOS DE APRENDIZAJE</w:t>
      </w:r>
    </w:p>
    <w:p w14:paraId="64250750" w14:textId="77777777" w:rsidR="00350729" w:rsidRDefault="00350729" w:rsidP="00350729">
      <w:pPr>
        <w:rPr>
          <w:rFonts w:eastAsia="Calibri"/>
        </w:rPr>
      </w:pPr>
      <w:r w:rsidRPr="00B60AA0">
        <w:rPr>
          <w:rFonts w:eastAsia="Calibri"/>
          <w:b/>
        </w:rPr>
        <w:t xml:space="preserve">- </w:t>
      </w:r>
      <w:proofErr w:type="spellStart"/>
      <w:r w:rsidRPr="00B60AA0">
        <w:rPr>
          <w:rFonts w:eastAsia="Calibri"/>
          <w:b/>
        </w:rPr>
        <w:t>Rstudio</w:t>
      </w:r>
      <w:proofErr w:type="spellEnd"/>
      <w:r w:rsidRPr="00B60AA0">
        <w:rPr>
          <w:rFonts w:eastAsia="Calibri"/>
        </w:rPr>
        <w:t xml:space="preserve">: Cuenta </w:t>
      </w:r>
      <w:proofErr w:type="spellStart"/>
      <w:r w:rsidRPr="00B60AA0">
        <w:rPr>
          <w:rFonts w:eastAsia="Calibri"/>
        </w:rPr>
        <w:t>Rstudio.cloud</w:t>
      </w:r>
      <w:proofErr w:type="spellEnd"/>
      <w:r w:rsidRPr="00B60AA0">
        <w:rPr>
          <w:rFonts w:eastAsia="Calibri"/>
        </w:rPr>
        <w:t xml:space="preserve"> por 3 mes.</w:t>
      </w:r>
    </w:p>
    <w:p w14:paraId="7B967860" w14:textId="77777777" w:rsidR="00350729" w:rsidRPr="001153F6" w:rsidRDefault="00350729" w:rsidP="00350729">
      <w:pPr>
        <w:rPr>
          <w:rFonts w:eastAsia="Calibri"/>
        </w:rPr>
      </w:pPr>
      <w:r w:rsidRPr="00B60AA0">
        <w:rPr>
          <w:rFonts w:eastAsia="Calibri"/>
          <w:b/>
        </w:rPr>
        <w:t>- Material docente:</w:t>
      </w:r>
      <w:r w:rsidRPr="00B60AA0">
        <w:rPr>
          <w:rFonts w:eastAsia="Calibri"/>
        </w:rPr>
        <w:t xml:space="preserve"> Clases, guías de aprendizaje y códigos de programación para el análisis de datos con R.</w:t>
      </w:r>
    </w:p>
    <w:p w14:paraId="4D398C15" w14:textId="77777777" w:rsidR="00350729" w:rsidRPr="00350729" w:rsidRDefault="00350729" w:rsidP="008676DF">
      <w:pPr>
        <w:jc w:val="both"/>
        <w:rPr>
          <w:bCs/>
        </w:rPr>
      </w:pPr>
    </w:p>
    <w:sectPr w:rsidR="00350729" w:rsidRPr="00350729" w:rsidSect="00731B2C">
      <w:headerReference w:type="default" r:id="rId8"/>
      <w:pgSz w:w="11906" w:h="16838"/>
      <w:pgMar w:top="1417" w:right="1701" w:bottom="1417" w:left="1701" w:header="153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6AF385" w14:textId="77777777" w:rsidR="00BE7960" w:rsidRDefault="00BE7960" w:rsidP="00F67363">
      <w:r>
        <w:separator/>
      </w:r>
    </w:p>
  </w:endnote>
  <w:endnote w:type="continuationSeparator" w:id="0">
    <w:p w14:paraId="36C02F9F" w14:textId="77777777" w:rsidR="00BE7960" w:rsidRDefault="00BE7960" w:rsidP="00F673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1CAD23" w14:textId="77777777" w:rsidR="00BE7960" w:rsidRDefault="00BE7960" w:rsidP="00F67363">
      <w:r>
        <w:separator/>
      </w:r>
    </w:p>
  </w:footnote>
  <w:footnote w:type="continuationSeparator" w:id="0">
    <w:p w14:paraId="11DB44C8" w14:textId="77777777" w:rsidR="00BE7960" w:rsidRDefault="00BE7960" w:rsidP="00F67363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17A5C0" w14:textId="692A1DC8" w:rsidR="000676C2" w:rsidRDefault="000676C2">
    <w:pPr>
      <w:pStyle w:val="Encabezado"/>
    </w:pPr>
    <w:r>
      <w:rPr>
        <w:rFonts w:ascii="Times" w:hAnsi="Times"/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0FC568FC" wp14:editId="4742EE49">
          <wp:simplePos x="0" y="0"/>
          <wp:positionH relativeFrom="column">
            <wp:posOffset>-409575</wp:posOffset>
          </wp:positionH>
          <wp:positionV relativeFrom="paragraph">
            <wp:posOffset>-686435</wp:posOffset>
          </wp:positionV>
          <wp:extent cx="1943100" cy="743585"/>
          <wp:effectExtent l="0" t="0" r="0" b="0"/>
          <wp:wrapSquare wrapText="bothSides"/>
          <wp:docPr id="11" name="Imagen 11" descr="ienvenida - Congreso Sochi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ienvenida - Congreso Sochig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5F020F"/>
    <w:multiLevelType w:val="hybridMultilevel"/>
    <w:tmpl w:val="07C8F66E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BC5C4E"/>
    <w:multiLevelType w:val="hybridMultilevel"/>
    <w:tmpl w:val="A9FA6764"/>
    <w:lvl w:ilvl="0" w:tplc="040A0013">
      <w:start w:val="1"/>
      <w:numFmt w:val="upperRoman"/>
      <w:lvlText w:val="%1."/>
      <w:lvlJc w:val="righ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8824DB"/>
    <w:multiLevelType w:val="hybridMultilevel"/>
    <w:tmpl w:val="A9FA6764"/>
    <w:lvl w:ilvl="0" w:tplc="040A0013">
      <w:start w:val="1"/>
      <w:numFmt w:val="upperRoman"/>
      <w:lvlText w:val="%1."/>
      <w:lvlJc w:val="righ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1CB3F3F"/>
    <w:multiLevelType w:val="hybridMultilevel"/>
    <w:tmpl w:val="5F163372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56E1E08"/>
    <w:multiLevelType w:val="hybridMultilevel"/>
    <w:tmpl w:val="5EEE27B0"/>
    <w:lvl w:ilvl="0" w:tplc="3AE25EE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BE5040C"/>
    <w:multiLevelType w:val="hybridMultilevel"/>
    <w:tmpl w:val="08A033E0"/>
    <w:lvl w:ilvl="0" w:tplc="D50CA70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sTQxNbA0tDA0sTRX0lEKTi0uzszPAykwrAUAmkpkSywAAAA="/>
  </w:docVars>
  <w:rsids>
    <w:rsidRoot w:val="00750747"/>
    <w:rsid w:val="0000405D"/>
    <w:rsid w:val="00014097"/>
    <w:rsid w:val="00021314"/>
    <w:rsid w:val="000216D9"/>
    <w:rsid w:val="00027CA5"/>
    <w:rsid w:val="0004223E"/>
    <w:rsid w:val="0004622D"/>
    <w:rsid w:val="00047951"/>
    <w:rsid w:val="00051346"/>
    <w:rsid w:val="00064F85"/>
    <w:rsid w:val="000676C2"/>
    <w:rsid w:val="0008226F"/>
    <w:rsid w:val="000924F6"/>
    <w:rsid w:val="000A1E31"/>
    <w:rsid w:val="000A2B7E"/>
    <w:rsid w:val="000A47BF"/>
    <w:rsid w:val="000B495D"/>
    <w:rsid w:val="000C0EA9"/>
    <w:rsid w:val="000F55C6"/>
    <w:rsid w:val="0011274C"/>
    <w:rsid w:val="001153F6"/>
    <w:rsid w:val="00131878"/>
    <w:rsid w:val="00131FDA"/>
    <w:rsid w:val="001322D6"/>
    <w:rsid w:val="00136416"/>
    <w:rsid w:val="00153E00"/>
    <w:rsid w:val="001665F2"/>
    <w:rsid w:val="001767B4"/>
    <w:rsid w:val="00177361"/>
    <w:rsid w:val="001A311C"/>
    <w:rsid w:val="001B2629"/>
    <w:rsid w:val="001B7612"/>
    <w:rsid w:val="001D7DA5"/>
    <w:rsid w:val="001E5958"/>
    <w:rsid w:val="001F58DE"/>
    <w:rsid w:val="00217F05"/>
    <w:rsid w:val="0022039C"/>
    <w:rsid w:val="00221577"/>
    <w:rsid w:val="00222099"/>
    <w:rsid w:val="002331BF"/>
    <w:rsid w:val="00246E04"/>
    <w:rsid w:val="00251E4C"/>
    <w:rsid w:val="00274D83"/>
    <w:rsid w:val="0029085D"/>
    <w:rsid w:val="002A2259"/>
    <w:rsid w:val="002A3078"/>
    <w:rsid w:val="002A4159"/>
    <w:rsid w:val="002A7556"/>
    <w:rsid w:val="002B43CD"/>
    <w:rsid w:val="002C0090"/>
    <w:rsid w:val="002F2C56"/>
    <w:rsid w:val="002F7EDC"/>
    <w:rsid w:val="00300390"/>
    <w:rsid w:val="0031017B"/>
    <w:rsid w:val="00312894"/>
    <w:rsid w:val="00332467"/>
    <w:rsid w:val="00333513"/>
    <w:rsid w:val="00341B02"/>
    <w:rsid w:val="00350729"/>
    <w:rsid w:val="003B2E45"/>
    <w:rsid w:val="003D586A"/>
    <w:rsid w:val="003F03F0"/>
    <w:rsid w:val="003F5275"/>
    <w:rsid w:val="003F5A50"/>
    <w:rsid w:val="00404F06"/>
    <w:rsid w:val="00407A03"/>
    <w:rsid w:val="0042252D"/>
    <w:rsid w:val="00426459"/>
    <w:rsid w:val="00434788"/>
    <w:rsid w:val="004402AD"/>
    <w:rsid w:val="00453D28"/>
    <w:rsid w:val="004560A3"/>
    <w:rsid w:val="00456BB4"/>
    <w:rsid w:val="004575B1"/>
    <w:rsid w:val="00462317"/>
    <w:rsid w:val="004657CE"/>
    <w:rsid w:val="00465819"/>
    <w:rsid w:val="00476CE8"/>
    <w:rsid w:val="004772D9"/>
    <w:rsid w:val="004938BC"/>
    <w:rsid w:val="00494490"/>
    <w:rsid w:val="00495F57"/>
    <w:rsid w:val="004A0348"/>
    <w:rsid w:val="004A27A5"/>
    <w:rsid w:val="004A2A3D"/>
    <w:rsid w:val="004B05C2"/>
    <w:rsid w:val="004D78A2"/>
    <w:rsid w:val="004E2667"/>
    <w:rsid w:val="004E3719"/>
    <w:rsid w:val="004E45B4"/>
    <w:rsid w:val="00503C8A"/>
    <w:rsid w:val="00505F6E"/>
    <w:rsid w:val="00507B24"/>
    <w:rsid w:val="005222FC"/>
    <w:rsid w:val="0052773B"/>
    <w:rsid w:val="00544119"/>
    <w:rsid w:val="005462AA"/>
    <w:rsid w:val="005541C2"/>
    <w:rsid w:val="00561602"/>
    <w:rsid w:val="00562DB1"/>
    <w:rsid w:val="00582EB7"/>
    <w:rsid w:val="00584AAD"/>
    <w:rsid w:val="0059219C"/>
    <w:rsid w:val="005D2A49"/>
    <w:rsid w:val="005D42B5"/>
    <w:rsid w:val="005D5EF4"/>
    <w:rsid w:val="005D6C12"/>
    <w:rsid w:val="005E48CE"/>
    <w:rsid w:val="005E5659"/>
    <w:rsid w:val="005E6BB5"/>
    <w:rsid w:val="005F248E"/>
    <w:rsid w:val="006015D9"/>
    <w:rsid w:val="00623C16"/>
    <w:rsid w:val="00632664"/>
    <w:rsid w:val="00633C93"/>
    <w:rsid w:val="00652307"/>
    <w:rsid w:val="006663B1"/>
    <w:rsid w:val="00667E19"/>
    <w:rsid w:val="00673627"/>
    <w:rsid w:val="00680F71"/>
    <w:rsid w:val="006849EC"/>
    <w:rsid w:val="00686C2D"/>
    <w:rsid w:val="006979A1"/>
    <w:rsid w:val="006C1D19"/>
    <w:rsid w:val="006C3DB7"/>
    <w:rsid w:val="006D3D55"/>
    <w:rsid w:val="006F29AA"/>
    <w:rsid w:val="006F3B2E"/>
    <w:rsid w:val="00701F87"/>
    <w:rsid w:val="00706F36"/>
    <w:rsid w:val="0070793B"/>
    <w:rsid w:val="00710246"/>
    <w:rsid w:val="00711B93"/>
    <w:rsid w:val="00725418"/>
    <w:rsid w:val="00731B2C"/>
    <w:rsid w:val="00737E5F"/>
    <w:rsid w:val="00750747"/>
    <w:rsid w:val="0075193B"/>
    <w:rsid w:val="007523E5"/>
    <w:rsid w:val="007702BF"/>
    <w:rsid w:val="00770BAD"/>
    <w:rsid w:val="0077146F"/>
    <w:rsid w:val="00775CFB"/>
    <w:rsid w:val="00780980"/>
    <w:rsid w:val="007C0210"/>
    <w:rsid w:val="007D7658"/>
    <w:rsid w:val="007F6A06"/>
    <w:rsid w:val="00823047"/>
    <w:rsid w:val="00823AE1"/>
    <w:rsid w:val="0082787E"/>
    <w:rsid w:val="008354F9"/>
    <w:rsid w:val="00861207"/>
    <w:rsid w:val="008676DF"/>
    <w:rsid w:val="00883D01"/>
    <w:rsid w:val="008974F2"/>
    <w:rsid w:val="008A7F91"/>
    <w:rsid w:val="008B6BB9"/>
    <w:rsid w:val="008B7B76"/>
    <w:rsid w:val="008C0520"/>
    <w:rsid w:val="008C2B7B"/>
    <w:rsid w:val="008C34AB"/>
    <w:rsid w:val="008D0278"/>
    <w:rsid w:val="008D6B27"/>
    <w:rsid w:val="008D75C6"/>
    <w:rsid w:val="008E2B4C"/>
    <w:rsid w:val="008E360C"/>
    <w:rsid w:val="008F1CFF"/>
    <w:rsid w:val="008F2F98"/>
    <w:rsid w:val="00900CD6"/>
    <w:rsid w:val="00915187"/>
    <w:rsid w:val="009304B2"/>
    <w:rsid w:val="00931334"/>
    <w:rsid w:val="00931B21"/>
    <w:rsid w:val="009420A8"/>
    <w:rsid w:val="0094224B"/>
    <w:rsid w:val="0095309E"/>
    <w:rsid w:val="00960F37"/>
    <w:rsid w:val="0096213E"/>
    <w:rsid w:val="00966E48"/>
    <w:rsid w:val="00972032"/>
    <w:rsid w:val="0097687C"/>
    <w:rsid w:val="009804E5"/>
    <w:rsid w:val="009A6F1B"/>
    <w:rsid w:val="009B1673"/>
    <w:rsid w:val="009B1AF4"/>
    <w:rsid w:val="009C0871"/>
    <w:rsid w:val="009C241C"/>
    <w:rsid w:val="009D08AB"/>
    <w:rsid w:val="009D08C8"/>
    <w:rsid w:val="009D1C19"/>
    <w:rsid w:val="009D6A58"/>
    <w:rsid w:val="009E2B2C"/>
    <w:rsid w:val="009F2156"/>
    <w:rsid w:val="009F3C86"/>
    <w:rsid w:val="00A0346C"/>
    <w:rsid w:val="00A26BE3"/>
    <w:rsid w:val="00A34D54"/>
    <w:rsid w:val="00A51E8A"/>
    <w:rsid w:val="00A60331"/>
    <w:rsid w:val="00A623CE"/>
    <w:rsid w:val="00A758E2"/>
    <w:rsid w:val="00A77B86"/>
    <w:rsid w:val="00A86E90"/>
    <w:rsid w:val="00A877E2"/>
    <w:rsid w:val="00A90146"/>
    <w:rsid w:val="00A920F6"/>
    <w:rsid w:val="00AA2D9B"/>
    <w:rsid w:val="00AD58FE"/>
    <w:rsid w:val="00AE276C"/>
    <w:rsid w:val="00AE6BBD"/>
    <w:rsid w:val="00B023C1"/>
    <w:rsid w:val="00B06502"/>
    <w:rsid w:val="00B27C40"/>
    <w:rsid w:val="00B33332"/>
    <w:rsid w:val="00B353F5"/>
    <w:rsid w:val="00B42AC8"/>
    <w:rsid w:val="00B435FA"/>
    <w:rsid w:val="00B60AA0"/>
    <w:rsid w:val="00B63FED"/>
    <w:rsid w:val="00B86506"/>
    <w:rsid w:val="00B979AD"/>
    <w:rsid w:val="00BA48DE"/>
    <w:rsid w:val="00BB528A"/>
    <w:rsid w:val="00BC2A4C"/>
    <w:rsid w:val="00BC48A4"/>
    <w:rsid w:val="00BD5F75"/>
    <w:rsid w:val="00BE7960"/>
    <w:rsid w:val="00BF0EC0"/>
    <w:rsid w:val="00BF2728"/>
    <w:rsid w:val="00C03425"/>
    <w:rsid w:val="00C0374C"/>
    <w:rsid w:val="00C0380F"/>
    <w:rsid w:val="00C25739"/>
    <w:rsid w:val="00C3029C"/>
    <w:rsid w:val="00C4172D"/>
    <w:rsid w:val="00C46838"/>
    <w:rsid w:val="00C61833"/>
    <w:rsid w:val="00CC1580"/>
    <w:rsid w:val="00CC396C"/>
    <w:rsid w:val="00CC4AFB"/>
    <w:rsid w:val="00CD2101"/>
    <w:rsid w:val="00CD6A7F"/>
    <w:rsid w:val="00CE648A"/>
    <w:rsid w:val="00CE6AB1"/>
    <w:rsid w:val="00CF23E0"/>
    <w:rsid w:val="00CF273C"/>
    <w:rsid w:val="00CF6C36"/>
    <w:rsid w:val="00D0227D"/>
    <w:rsid w:val="00D2060D"/>
    <w:rsid w:val="00D22D4A"/>
    <w:rsid w:val="00D24E22"/>
    <w:rsid w:val="00D26B65"/>
    <w:rsid w:val="00D33648"/>
    <w:rsid w:val="00D41AAC"/>
    <w:rsid w:val="00D45F6F"/>
    <w:rsid w:val="00D55A8B"/>
    <w:rsid w:val="00D6447F"/>
    <w:rsid w:val="00D652BB"/>
    <w:rsid w:val="00D73290"/>
    <w:rsid w:val="00D813A4"/>
    <w:rsid w:val="00D82008"/>
    <w:rsid w:val="00D92400"/>
    <w:rsid w:val="00DA637C"/>
    <w:rsid w:val="00DB1658"/>
    <w:rsid w:val="00DB692E"/>
    <w:rsid w:val="00DC420E"/>
    <w:rsid w:val="00DD4ABB"/>
    <w:rsid w:val="00DD7875"/>
    <w:rsid w:val="00E022A4"/>
    <w:rsid w:val="00E06B75"/>
    <w:rsid w:val="00E13218"/>
    <w:rsid w:val="00E13769"/>
    <w:rsid w:val="00E13871"/>
    <w:rsid w:val="00E23FBB"/>
    <w:rsid w:val="00E32529"/>
    <w:rsid w:val="00E35720"/>
    <w:rsid w:val="00E40ADC"/>
    <w:rsid w:val="00E6050E"/>
    <w:rsid w:val="00E62B9E"/>
    <w:rsid w:val="00E81D03"/>
    <w:rsid w:val="00E82B75"/>
    <w:rsid w:val="00EA3D68"/>
    <w:rsid w:val="00EB14F5"/>
    <w:rsid w:val="00EC14D2"/>
    <w:rsid w:val="00ED6A31"/>
    <w:rsid w:val="00EE436D"/>
    <w:rsid w:val="00EF307E"/>
    <w:rsid w:val="00EF77FB"/>
    <w:rsid w:val="00F04BFD"/>
    <w:rsid w:val="00F115AB"/>
    <w:rsid w:val="00F204FF"/>
    <w:rsid w:val="00F226DB"/>
    <w:rsid w:val="00F27AEB"/>
    <w:rsid w:val="00F27B23"/>
    <w:rsid w:val="00F51E82"/>
    <w:rsid w:val="00F54BA9"/>
    <w:rsid w:val="00F56ECE"/>
    <w:rsid w:val="00F6061B"/>
    <w:rsid w:val="00F67363"/>
    <w:rsid w:val="00F70671"/>
    <w:rsid w:val="00F72533"/>
    <w:rsid w:val="00F7357E"/>
    <w:rsid w:val="00F85D40"/>
    <w:rsid w:val="00FA58AD"/>
    <w:rsid w:val="00FB74D6"/>
    <w:rsid w:val="00FC2ADE"/>
    <w:rsid w:val="00FC4E16"/>
    <w:rsid w:val="00FD4CF1"/>
    <w:rsid w:val="00FE525C"/>
    <w:rsid w:val="00FE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3204D8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074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Ttulo5">
    <w:name w:val="heading 5"/>
    <w:basedOn w:val="Normal"/>
    <w:link w:val="Ttulo5Car"/>
    <w:uiPriority w:val="9"/>
    <w:qFormat/>
    <w:rsid w:val="00861207"/>
    <w:pPr>
      <w:spacing w:before="100" w:beforeAutospacing="1" w:after="100" w:afterAutospacing="1"/>
      <w:outlineLvl w:val="4"/>
    </w:pPr>
    <w:rPr>
      <w:rFonts w:ascii="Times" w:eastAsiaTheme="minorHAnsi" w:hAnsi="Times" w:cstheme="minorBidi"/>
      <w:b/>
      <w:bCs/>
      <w:sz w:val="20"/>
      <w:szCs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2099"/>
  </w:style>
  <w:style w:type="paragraph" w:styleId="Textodeglobo">
    <w:name w:val="Balloon Text"/>
    <w:basedOn w:val="Normal"/>
    <w:link w:val="TextodegloboCar"/>
    <w:uiPriority w:val="99"/>
    <w:semiHidden/>
    <w:unhideWhenUsed/>
    <w:rsid w:val="00B06502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06502"/>
    <w:rPr>
      <w:rFonts w:ascii="Tahoma" w:eastAsia="Times New Roman" w:hAnsi="Tahoma" w:cs="Tahoma"/>
      <w:sz w:val="16"/>
      <w:szCs w:val="16"/>
      <w:lang w:eastAsia="es-ES"/>
    </w:rPr>
  </w:style>
  <w:style w:type="character" w:styleId="Hipervnculo">
    <w:name w:val="Hyperlink"/>
    <w:basedOn w:val="Fuentedeprrafopredeter"/>
    <w:uiPriority w:val="99"/>
    <w:unhideWhenUsed/>
    <w:rsid w:val="00B06502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5222FC"/>
    <w:rPr>
      <w:color w:val="800080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F56ECE"/>
    <w:pPr>
      <w:ind w:left="720"/>
      <w:contextualSpacing/>
    </w:pPr>
    <w:rPr>
      <w:rFonts w:asciiTheme="minorHAnsi" w:eastAsiaTheme="minorHAnsi" w:hAnsiTheme="minorHAnsi" w:cstheme="minorBidi"/>
      <w:lang w:val="es-ES_tradnl" w:eastAsia="en-US"/>
    </w:rPr>
  </w:style>
  <w:style w:type="character" w:styleId="Textoennegrita">
    <w:name w:val="Strong"/>
    <w:basedOn w:val="Fuentedeprrafopredeter"/>
    <w:uiPriority w:val="22"/>
    <w:qFormat/>
    <w:rsid w:val="001D7DA5"/>
    <w:rPr>
      <w:b/>
      <w:bCs/>
    </w:rPr>
  </w:style>
  <w:style w:type="character" w:customStyle="1" w:styleId="Ttulo5Car">
    <w:name w:val="Título 5 Car"/>
    <w:basedOn w:val="Fuentedeprrafopredeter"/>
    <w:link w:val="Ttulo5"/>
    <w:uiPriority w:val="9"/>
    <w:rsid w:val="00861207"/>
    <w:rPr>
      <w:rFonts w:ascii="Times" w:hAnsi="Times"/>
      <w:b/>
      <w:bCs/>
      <w:sz w:val="20"/>
      <w:szCs w:val="20"/>
      <w:lang w:val="es-ES_tradnl" w:eastAsia="es-ES"/>
    </w:rPr>
  </w:style>
  <w:style w:type="character" w:customStyle="1" w:styleId="gi">
    <w:name w:val="gi"/>
    <w:basedOn w:val="Fuentedeprrafopredeter"/>
    <w:rsid w:val="008B7B76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B7B76"/>
    <w:rPr>
      <w:color w:val="605E5C"/>
      <w:shd w:val="clear" w:color="auto" w:fill="E1DFDD"/>
    </w:rPr>
  </w:style>
  <w:style w:type="paragraph" w:styleId="Revisin">
    <w:name w:val="Revision"/>
    <w:hidden/>
    <w:uiPriority w:val="99"/>
    <w:semiHidden/>
    <w:rsid w:val="00F673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Encabezado">
    <w:name w:val="header"/>
    <w:basedOn w:val="Normal"/>
    <w:link w:val="EncabezadoCar"/>
    <w:uiPriority w:val="99"/>
    <w:unhideWhenUsed/>
    <w:rsid w:val="00F67363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67363"/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F67363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67363"/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uppercase">
    <w:name w:val="uppercase"/>
    <w:basedOn w:val="Fuentedeprrafopredeter"/>
    <w:rsid w:val="004A2A3D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074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Ttulo5">
    <w:name w:val="heading 5"/>
    <w:basedOn w:val="Normal"/>
    <w:link w:val="Ttulo5Car"/>
    <w:uiPriority w:val="9"/>
    <w:qFormat/>
    <w:rsid w:val="00861207"/>
    <w:pPr>
      <w:spacing w:before="100" w:beforeAutospacing="1" w:after="100" w:afterAutospacing="1"/>
      <w:outlineLvl w:val="4"/>
    </w:pPr>
    <w:rPr>
      <w:rFonts w:ascii="Times" w:eastAsiaTheme="minorHAnsi" w:hAnsi="Times" w:cstheme="minorBidi"/>
      <w:b/>
      <w:bCs/>
      <w:sz w:val="20"/>
      <w:szCs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2099"/>
  </w:style>
  <w:style w:type="paragraph" w:styleId="Textodeglobo">
    <w:name w:val="Balloon Text"/>
    <w:basedOn w:val="Normal"/>
    <w:link w:val="TextodegloboCar"/>
    <w:uiPriority w:val="99"/>
    <w:semiHidden/>
    <w:unhideWhenUsed/>
    <w:rsid w:val="00B06502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06502"/>
    <w:rPr>
      <w:rFonts w:ascii="Tahoma" w:eastAsia="Times New Roman" w:hAnsi="Tahoma" w:cs="Tahoma"/>
      <w:sz w:val="16"/>
      <w:szCs w:val="16"/>
      <w:lang w:eastAsia="es-ES"/>
    </w:rPr>
  </w:style>
  <w:style w:type="character" w:styleId="Hipervnculo">
    <w:name w:val="Hyperlink"/>
    <w:basedOn w:val="Fuentedeprrafopredeter"/>
    <w:uiPriority w:val="99"/>
    <w:unhideWhenUsed/>
    <w:rsid w:val="00B06502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5222FC"/>
    <w:rPr>
      <w:color w:val="800080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F56ECE"/>
    <w:pPr>
      <w:ind w:left="720"/>
      <w:contextualSpacing/>
    </w:pPr>
    <w:rPr>
      <w:rFonts w:asciiTheme="minorHAnsi" w:eastAsiaTheme="minorHAnsi" w:hAnsiTheme="minorHAnsi" w:cstheme="minorBidi"/>
      <w:lang w:val="es-ES_tradnl" w:eastAsia="en-US"/>
    </w:rPr>
  </w:style>
  <w:style w:type="character" w:styleId="Textoennegrita">
    <w:name w:val="Strong"/>
    <w:basedOn w:val="Fuentedeprrafopredeter"/>
    <w:uiPriority w:val="22"/>
    <w:qFormat/>
    <w:rsid w:val="001D7DA5"/>
    <w:rPr>
      <w:b/>
      <w:bCs/>
    </w:rPr>
  </w:style>
  <w:style w:type="character" w:customStyle="1" w:styleId="Ttulo5Car">
    <w:name w:val="Título 5 Car"/>
    <w:basedOn w:val="Fuentedeprrafopredeter"/>
    <w:link w:val="Ttulo5"/>
    <w:uiPriority w:val="9"/>
    <w:rsid w:val="00861207"/>
    <w:rPr>
      <w:rFonts w:ascii="Times" w:hAnsi="Times"/>
      <w:b/>
      <w:bCs/>
      <w:sz w:val="20"/>
      <w:szCs w:val="20"/>
      <w:lang w:val="es-ES_tradnl" w:eastAsia="es-ES"/>
    </w:rPr>
  </w:style>
  <w:style w:type="character" w:customStyle="1" w:styleId="gi">
    <w:name w:val="gi"/>
    <w:basedOn w:val="Fuentedeprrafopredeter"/>
    <w:rsid w:val="008B7B76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B7B76"/>
    <w:rPr>
      <w:color w:val="605E5C"/>
      <w:shd w:val="clear" w:color="auto" w:fill="E1DFDD"/>
    </w:rPr>
  </w:style>
  <w:style w:type="paragraph" w:styleId="Revisin">
    <w:name w:val="Revision"/>
    <w:hidden/>
    <w:uiPriority w:val="99"/>
    <w:semiHidden/>
    <w:rsid w:val="00F673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Encabezado">
    <w:name w:val="header"/>
    <w:basedOn w:val="Normal"/>
    <w:link w:val="EncabezadoCar"/>
    <w:uiPriority w:val="99"/>
    <w:unhideWhenUsed/>
    <w:rsid w:val="00F67363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67363"/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F67363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67363"/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uppercase">
    <w:name w:val="uppercase"/>
    <w:basedOn w:val="Fuentedeprrafopredeter"/>
    <w:rsid w:val="004A2A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53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3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0548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1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92565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65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104</Words>
  <Characters>6072</Characters>
  <Application>Microsoft Macintosh Word</Application>
  <DocSecurity>0</DocSecurity>
  <Lines>50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is Mercado</dc:creator>
  <cp:lastModifiedBy>Anonimo Gallardo</cp:lastModifiedBy>
  <cp:revision>3</cp:revision>
  <cp:lastPrinted>2015-03-25T16:23:00Z</cp:lastPrinted>
  <dcterms:created xsi:type="dcterms:W3CDTF">2021-09-28T14:32:00Z</dcterms:created>
  <dcterms:modified xsi:type="dcterms:W3CDTF">2021-09-28T14:33:00Z</dcterms:modified>
</cp:coreProperties>
</file>